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373AE0" w14:textId="466F23BB"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End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656D9931" w:rsidR="00C157C2" w:rsidRDefault="00C157C2" w:rsidP="00C157C2">
      <w:pPr>
        <w:tabs>
          <w:tab w:val="left" w:pos="2663"/>
        </w:tabs>
        <w:jc w:val="center"/>
        <w:rPr>
          <w:rFonts w:cs="Arial"/>
          <w:b/>
          <w:bCs/>
          <w:sz w:val="28"/>
          <w:szCs w:val="28"/>
        </w:rPr>
      </w:pPr>
      <w:r>
        <w:rPr>
          <w:rFonts w:cs="Arial"/>
          <w:b/>
          <w:bCs/>
          <w:sz w:val="28"/>
          <w:szCs w:val="28"/>
        </w:rPr>
        <w:t>20% Report</w:t>
      </w:r>
    </w:p>
    <w:p w14:paraId="389ACC43" w14:textId="77777777" w:rsidR="00C157C2" w:rsidRDefault="00C157C2" w:rsidP="00C157C2">
      <w:pPr>
        <w:tabs>
          <w:tab w:val="left" w:pos="2663"/>
        </w:tabs>
        <w:jc w:val="center"/>
        <w:rPr>
          <w:rFonts w:cs="Arial"/>
          <w:sz w:val="44"/>
          <w:szCs w:val="44"/>
        </w:rPr>
      </w:pPr>
      <w:bookmarkStart w:id="0" w:name="_GoBack"/>
      <w:bookmarkEnd w:id="0"/>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proofErr w:type="gramStart"/>
      <w:r w:rsidR="00D32F79">
        <w:rPr>
          <w:b/>
          <w:bCs/>
          <w:sz w:val="28"/>
          <w:szCs w:val="26"/>
        </w:rPr>
        <w:t>Autumn</w:t>
      </w:r>
      <w:proofErr w:type="gramEnd"/>
    </w:p>
    <w:p w14:paraId="5485761F" w14:textId="77777777" w:rsidR="00C173B5" w:rsidRDefault="00C173B5" w:rsidP="000F201F">
      <w:pPr>
        <w:tabs>
          <w:tab w:val="left" w:pos="2663"/>
        </w:tabs>
        <w:jc w:val="center"/>
        <w:rPr>
          <w:rFonts w:cs="Arial"/>
          <w:sz w:val="44"/>
          <w:szCs w:val="44"/>
        </w:rPr>
      </w:pPr>
    </w:p>
    <w:p w14:paraId="1F11639F" w14:textId="7E16FBD2"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howingPlcHdr/>
        </w:sdtPr>
        <w:sdtEndPr/>
        <w:sdtContent>
          <w:r w:rsidR="0003590C">
            <w:rPr>
              <w:rStyle w:val="PlaceholderText"/>
            </w:rPr>
            <w:t>Enter your Full Name Here</w:t>
          </w:r>
        </w:sdtContent>
      </w:sdt>
    </w:p>
    <w:p w14:paraId="792794DD" w14:textId="08413091"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showingPlcHdr/>
          <w:comboBox>
            <w:listItem w:value="Choose an item."/>
          </w:comboBox>
        </w:sdtPr>
        <w:sdtEndPr/>
        <w:sdtContent>
          <w:r w:rsidR="0003590C">
            <w:rPr>
              <w:rStyle w:val="PlaceholderText"/>
            </w:rPr>
            <w:t>E.g. 18053646</w:t>
          </w:r>
        </w:sdtContent>
      </w:sdt>
    </w:p>
    <w:p w14:paraId="7E86D4C6" w14:textId="15AB6D07"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showingPlcHdr/>
          <w:comboBox>
            <w:listItem w:value="Choose an item."/>
          </w:comboBox>
        </w:sdtPr>
        <w:sdtEndPr/>
        <w:sdtContent>
          <w:r w:rsidR="0003590C">
            <w:rPr>
              <w:rStyle w:val="PlaceholderText"/>
            </w:rPr>
            <w:t>E.g. NP01MM0474747</w:t>
          </w:r>
        </w:sdtContent>
      </w:sdt>
    </w:p>
    <w:p w14:paraId="6C8251D3" w14:textId="06B992A1"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howingPlcHdr/>
        </w:sdtPr>
        <w:sdtEndPr/>
        <w:sdtContent>
          <w:r w:rsidR="005E6FBA">
            <w:rPr>
              <w:rStyle w:val="PlaceholderText"/>
            </w:rPr>
            <w:t xml:space="preserve">Enter your </w:t>
          </w:r>
          <w:r w:rsidR="00B44A84">
            <w:rPr>
              <w:rStyle w:val="PlaceholderText"/>
            </w:rPr>
            <w:t>External</w:t>
          </w:r>
          <w:r w:rsidR="005E6FBA">
            <w:rPr>
              <w:rStyle w:val="PlaceholderText"/>
            </w:rPr>
            <w:t xml:space="preserve"> Supervisor Name Here</w:t>
          </w:r>
        </w:sdtContent>
      </w:sdt>
    </w:p>
    <w:p w14:paraId="5BC46C71" w14:textId="25EAC8CD"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howingPlcHdr/>
        </w:sdtPr>
        <w:sdtEndPr/>
        <w:sdtContent>
          <w:r w:rsidR="005E6FBA">
            <w:rPr>
              <w:rStyle w:val="PlaceholderText"/>
            </w:rPr>
            <w:t xml:space="preserve">Enter your </w:t>
          </w:r>
          <w:r w:rsidR="00B44A84">
            <w:rPr>
              <w:rStyle w:val="PlaceholderText"/>
            </w:rPr>
            <w:t xml:space="preserve">Internal </w:t>
          </w:r>
          <w:r w:rsidR="005E6FBA">
            <w:rPr>
              <w:rStyle w:val="PlaceholderText"/>
            </w:rPr>
            <w:t>Supervisor Name Here</w:t>
          </w:r>
        </w:sdtContent>
      </w:sdt>
    </w:p>
    <w:p w14:paraId="159D9EC0" w14:textId="745D90DB"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showingPlcHdr/>
          <w:date>
            <w:dateFormat w:val="dddd, MMMM d, yyyy"/>
            <w:lid w:val="en-US"/>
            <w:storeMappedDataAs w:val="dateTime"/>
            <w:calendar w:val="gregorian"/>
          </w:date>
        </w:sdtPr>
        <w:sdtEndPr/>
        <w:sdtContent>
          <w:r w:rsidR="0003590C" w:rsidRPr="001D7BBF">
            <w:rPr>
              <w:rStyle w:val="PlaceholderText"/>
            </w:rPr>
            <w:t>Click or tap to enter a date.</w:t>
          </w:r>
        </w:sdtContent>
      </w:sdt>
    </w:p>
    <w:p w14:paraId="5ADFF81A" w14:textId="3FBF04DE"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showingPlcHdr/>
          <w:date>
            <w:dateFormat w:val="dddd, MMMM d, yyyy"/>
            <w:lid w:val="en-US"/>
            <w:storeMappedDataAs w:val="dateTime"/>
            <w:calendar w:val="gregorian"/>
          </w:date>
        </w:sdtPr>
        <w:sdtEndPr/>
        <w:sdtContent>
          <w:r w:rsidR="0003590C" w:rsidRPr="001D7BBF">
            <w:rPr>
              <w:rStyle w:val="PlaceholderText"/>
            </w:rPr>
            <w:t>Click or tap to enter a date.</w:t>
          </w:r>
        </w:sdtContent>
      </w:sdt>
    </w:p>
    <w:p w14:paraId="5D3DDACE" w14:textId="1E812529" w:rsidR="00C173B5" w:rsidRDefault="00761590" w:rsidP="006D45CD">
      <w:pPr>
        <w:jc w:val="center"/>
        <w:rPr>
          <w:b/>
          <w:bCs/>
        </w:rPr>
      </w:pPr>
      <w:r>
        <w:rPr>
          <w:b/>
          <w:bCs/>
        </w:rPr>
        <w:t>Word Count:</w:t>
      </w:r>
      <w:r w:rsidR="00F30687">
        <w:rPr>
          <w:b/>
          <w:bCs/>
        </w:rPr>
        <w:t xml:space="preserve"> </w:t>
      </w:r>
      <w:r w:rsidR="00E563E7">
        <w:rPr>
          <w:b/>
          <w:bCs/>
        </w:rPr>
        <w:fldChar w:fldCharType="begin"/>
      </w:r>
      <w:r w:rsidR="00E563E7">
        <w:rPr>
          <w:b/>
          <w:bCs/>
        </w:rPr>
        <w:instrText xml:space="preserve"> NUMWORDS   \* MERGEFORMAT </w:instrText>
      </w:r>
      <w:r w:rsidR="00E563E7">
        <w:rPr>
          <w:b/>
          <w:bCs/>
        </w:rPr>
        <w:fldChar w:fldCharType="separate"/>
      </w:r>
      <w:r w:rsidR="00AE608C">
        <w:rPr>
          <w:b/>
          <w:bCs/>
          <w:noProof/>
        </w:rPr>
        <w:t>768</w:t>
      </w:r>
      <w:r w:rsidR="00E563E7">
        <w:rPr>
          <w:b/>
          <w:bCs/>
        </w:rPr>
        <w:fldChar w:fldCharType="end"/>
      </w:r>
    </w:p>
    <w:p w14:paraId="28FFF71D" w14:textId="77777777" w:rsidR="00466800" w:rsidRDefault="00466800" w:rsidP="006D45CD">
      <w:pPr>
        <w:jc w:val="center"/>
        <w:rPr>
          <w:b/>
          <w:bCs/>
        </w:rPr>
      </w:pPr>
    </w:p>
    <w:p w14:paraId="7EB7EB0C" w14:textId="269B8407"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675A193E" w14:textId="4F4FCC59" w:rsidR="008E72DA" w:rsidRPr="008E72DA" w:rsidRDefault="008E72DA" w:rsidP="008E72DA">
      <w:pPr>
        <w:pStyle w:val="Title"/>
        <w:rPr>
          <w:sz w:val="36"/>
          <w:szCs w:val="36"/>
        </w:rPr>
      </w:pPr>
      <w:r w:rsidRPr="008E72DA">
        <w:rPr>
          <w:sz w:val="36"/>
          <w:szCs w:val="36"/>
        </w:rPr>
        <w:lastRenderedPageBreak/>
        <w:t>Abstract</w:t>
      </w:r>
    </w:p>
    <w:p w14:paraId="2D01D412" w14:textId="7FB4F5A2" w:rsidR="008E72DA" w:rsidRPr="007143D5" w:rsidRDefault="008D67E0">
      <w:r>
        <w:rPr>
          <w:i/>
          <w:iCs/>
          <w:color w:val="808080" w:themeColor="background1" w:themeShade="80"/>
        </w:rPr>
        <w:t>- Give a brief summary of what the project is about, and the contents included in this documentation. (Words not counted)</w:t>
      </w:r>
      <w:r w:rsidR="008E72DA">
        <w:br w:type="page"/>
      </w:r>
    </w:p>
    <w:p w14:paraId="34F1B963" w14:textId="2DBC4ED2" w:rsidR="008E72DA" w:rsidRDefault="008E72DA" w:rsidP="0007650F"/>
    <w:sdt>
      <w:sdtPr>
        <w:rPr>
          <w:rFonts w:ascii="Arial" w:eastAsiaTheme="minorHAnsi" w:hAnsi="Arial" w:cstheme="minorBidi"/>
          <w:color w:val="auto"/>
          <w:sz w:val="24"/>
          <w:szCs w:val="22"/>
          <w:lang w:val="en-GB"/>
        </w:rPr>
        <w:id w:val="-1572425072"/>
        <w:docPartObj>
          <w:docPartGallery w:val="Table of Contents"/>
          <w:docPartUnique/>
        </w:docPartObj>
      </w:sdtPr>
      <w:sdtEndPr>
        <w:rPr>
          <w:b/>
          <w:bCs/>
          <w:noProof/>
        </w:rPr>
      </w:sdtEndPr>
      <w:sdtContent>
        <w:p w14:paraId="4724B2BF" w14:textId="71CFEF7D" w:rsidR="00AF2EA8" w:rsidRPr="008323B7" w:rsidRDefault="00AF2EA8" w:rsidP="00AF2EA8">
          <w:pPr>
            <w:pStyle w:val="TOCHeading"/>
            <w:numPr>
              <w:ilvl w:val="0"/>
              <w:numId w:val="0"/>
            </w:numPr>
            <w:ind w:left="432" w:hanging="432"/>
            <w:rPr>
              <w:rStyle w:val="TitleChar"/>
              <w:rFonts w:ascii="Arial" w:hAnsi="Arial" w:cs="Arial"/>
              <w:b/>
              <w:bCs/>
              <w:color w:val="auto"/>
              <w:sz w:val="28"/>
              <w:szCs w:val="28"/>
            </w:rPr>
          </w:pPr>
          <w:r w:rsidRPr="008323B7">
            <w:rPr>
              <w:rStyle w:val="TitleChar"/>
              <w:rFonts w:ascii="Arial" w:hAnsi="Arial" w:cs="Arial"/>
              <w:b/>
              <w:bCs/>
              <w:color w:val="auto"/>
              <w:sz w:val="28"/>
              <w:szCs w:val="28"/>
            </w:rPr>
            <w:t>Contents</w:t>
          </w:r>
        </w:p>
        <w:p w14:paraId="44B77138" w14:textId="18921DA8" w:rsidR="009472FA" w:rsidRDefault="00AF2EA8">
          <w:pPr>
            <w:pStyle w:val="TOC1"/>
            <w:tabs>
              <w:tab w:val="left" w:pos="480"/>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29558694" w:history="1">
            <w:r w:rsidR="009472FA" w:rsidRPr="003A5E30">
              <w:rPr>
                <w:rStyle w:val="Hyperlink"/>
                <w:noProof/>
              </w:rPr>
              <w:t>1</w:t>
            </w:r>
            <w:r w:rsidR="009472FA">
              <w:rPr>
                <w:rFonts w:asciiTheme="minorHAnsi" w:eastAsiaTheme="minorEastAsia" w:hAnsiTheme="minorHAnsi"/>
                <w:noProof/>
                <w:sz w:val="22"/>
                <w:lang w:eastAsia="en-GB"/>
              </w:rPr>
              <w:tab/>
            </w:r>
            <w:r w:rsidR="009472FA" w:rsidRPr="003A5E30">
              <w:rPr>
                <w:rStyle w:val="Hyperlink"/>
                <w:noProof/>
              </w:rPr>
              <w:t>Introduction</w:t>
            </w:r>
            <w:r w:rsidR="009472FA">
              <w:rPr>
                <w:noProof/>
                <w:webHidden/>
              </w:rPr>
              <w:tab/>
            </w:r>
            <w:r w:rsidR="009472FA">
              <w:rPr>
                <w:noProof/>
                <w:webHidden/>
              </w:rPr>
              <w:fldChar w:fldCharType="begin"/>
            </w:r>
            <w:r w:rsidR="009472FA">
              <w:rPr>
                <w:noProof/>
                <w:webHidden/>
              </w:rPr>
              <w:instrText xml:space="preserve"> PAGEREF _Toc29558694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C7F3873" w14:textId="42680E17" w:rsidR="009472FA" w:rsidRDefault="00F3669D">
          <w:pPr>
            <w:pStyle w:val="TOC2"/>
            <w:tabs>
              <w:tab w:val="left" w:pos="880"/>
              <w:tab w:val="right" w:leader="dot" w:pos="9350"/>
            </w:tabs>
            <w:rPr>
              <w:rFonts w:asciiTheme="minorHAnsi" w:eastAsiaTheme="minorEastAsia" w:hAnsiTheme="minorHAnsi"/>
              <w:noProof/>
              <w:sz w:val="22"/>
              <w:lang w:eastAsia="en-GB"/>
            </w:rPr>
          </w:pPr>
          <w:hyperlink w:anchor="_Toc29558695"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Topic</w:t>
            </w:r>
            <w:r w:rsidR="009472FA">
              <w:rPr>
                <w:noProof/>
                <w:webHidden/>
              </w:rPr>
              <w:tab/>
            </w:r>
            <w:r w:rsidR="009472FA">
              <w:rPr>
                <w:noProof/>
                <w:webHidden/>
              </w:rPr>
              <w:fldChar w:fldCharType="begin"/>
            </w:r>
            <w:r w:rsidR="009472FA">
              <w:rPr>
                <w:noProof/>
                <w:webHidden/>
              </w:rPr>
              <w:instrText xml:space="preserve"> PAGEREF _Toc29558695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7A57C14" w14:textId="116AE50A" w:rsidR="009472FA" w:rsidRDefault="00F3669D">
          <w:pPr>
            <w:pStyle w:val="TOC2"/>
            <w:tabs>
              <w:tab w:val="left" w:pos="880"/>
              <w:tab w:val="right" w:leader="dot" w:pos="9350"/>
            </w:tabs>
            <w:rPr>
              <w:rFonts w:asciiTheme="minorHAnsi" w:eastAsiaTheme="minorEastAsia" w:hAnsiTheme="minorHAnsi"/>
              <w:noProof/>
              <w:sz w:val="22"/>
              <w:lang w:eastAsia="en-GB"/>
            </w:rPr>
          </w:pPr>
          <w:hyperlink w:anchor="_Toc29558696"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Area of Research</w:t>
            </w:r>
            <w:r w:rsidR="009472FA">
              <w:rPr>
                <w:noProof/>
                <w:webHidden/>
              </w:rPr>
              <w:tab/>
            </w:r>
            <w:r w:rsidR="009472FA">
              <w:rPr>
                <w:noProof/>
                <w:webHidden/>
              </w:rPr>
              <w:fldChar w:fldCharType="begin"/>
            </w:r>
            <w:r w:rsidR="009472FA">
              <w:rPr>
                <w:noProof/>
                <w:webHidden/>
              </w:rPr>
              <w:instrText xml:space="preserve"> PAGEREF _Toc29558696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3295DF1D" w14:textId="269EE8A0" w:rsidR="009472FA" w:rsidRDefault="00F3669D">
          <w:pPr>
            <w:pStyle w:val="TOC1"/>
            <w:tabs>
              <w:tab w:val="left" w:pos="480"/>
              <w:tab w:val="right" w:leader="dot" w:pos="9350"/>
            </w:tabs>
            <w:rPr>
              <w:rFonts w:asciiTheme="minorHAnsi" w:eastAsiaTheme="minorEastAsia" w:hAnsiTheme="minorHAnsi"/>
              <w:noProof/>
              <w:sz w:val="22"/>
              <w:lang w:eastAsia="en-GB"/>
            </w:rPr>
          </w:pPr>
          <w:hyperlink w:anchor="_Toc29558697" w:history="1">
            <w:r w:rsidR="009472FA" w:rsidRPr="003A5E30">
              <w:rPr>
                <w:rStyle w:val="Hyperlink"/>
                <w:noProof/>
              </w:rPr>
              <w:t>2</w:t>
            </w:r>
            <w:r w:rsidR="009472FA">
              <w:rPr>
                <w:rFonts w:asciiTheme="minorHAnsi" w:eastAsiaTheme="minorEastAsia" w:hAnsiTheme="minorHAnsi"/>
                <w:noProof/>
                <w:sz w:val="22"/>
                <w:lang w:eastAsia="en-GB"/>
              </w:rPr>
              <w:tab/>
            </w:r>
            <w:r w:rsidR="009472FA" w:rsidRPr="003A5E30">
              <w:rPr>
                <w:rStyle w:val="Hyperlink"/>
                <w:noProof/>
              </w:rPr>
              <w:t>Aims of Project</w:t>
            </w:r>
            <w:r w:rsidR="009472FA">
              <w:rPr>
                <w:noProof/>
                <w:webHidden/>
              </w:rPr>
              <w:tab/>
            </w:r>
            <w:r w:rsidR="009472FA">
              <w:rPr>
                <w:noProof/>
                <w:webHidden/>
              </w:rPr>
              <w:fldChar w:fldCharType="begin"/>
            </w:r>
            <w:r w:rsidR="009472FA">
              <w:rPr>
                <w:noProof/>
                <w:webHidden/>
              </w:rPr>
              <w:instrText xml:space="preserve"> PAGEREF _Toc29558697 \h </w:instrText>
            </w:r>
            <w:r w:rsidR="009472FA">
              <w:rPr>
                <w:noProof/>
                <w:webHidden/>
              </w:rPr>
            </w:r>
            <w:r w:rsidR="009472FA">
              <w:rPr>
                <w:noProof/>
                <w:webHidden/>
              </w:rPr>
              <w:fldChar w:fldCharType="separate"/>
            </w:r>
            <w:r w:rsidR="009472FA">
              <w:rPr>
                <w:noProof/>
                <w:webHidden/>
              </w:rPr>
              <w:t>2</w:t>
            </w:r>
            <w:r w:rsidR="009472FA">
              <w:rPr>
                <w:noProof/>
                <w:webHidden/>
              </w:rPr>
              <w:fldChar w:fldCharType="end"/>
            </w:r>
          </w:hyperlink>
        </w:p>
        <w:p w14:paraId="3A9D18D4" w14:textId="677DB69B" w:rsidR="009472FA" w:rsidRDefault="00F3669D">
          <w:pPr>
            <w:pStyle w:val="TOC1"/>
            <w:tabs>
              <w:tab w:val="left" w:pos="480"/>
              <w:tab w:val="right" w:leader="dot" w:pos="9350"/>
            </w:tabs>
            <w:rPr>
              <w:rFonts w:asciiTheme="minorHAnsi" w:eastAsiaTheme="minorEastAsia" w:hAnsiTheme="minorHAnsi"/>
              <w:noProof/>
              <w:sz w:val="22"/>
              <w:lang w:eastAsia="en-GB"/>
            </w:rPr>
          </w:pPr>
          <w:hyperlink w:anchor="_Toc29558698" w:history="1">
            <w:r w:rsidR="009472FA" w:rsidRPr="003A5E30">
              <w:rPr>
                <w:rStyle w:val="Hyperlink"/>
                <w:noProof/>
              </w:rPr>
              <w:t>3</w:t>
            </w:r>
            <w:r w:rsidR="009472FA">
              <w:rPr>
                <w:rFonts w:asciiTheme="minorHAnsi" w:eastAsiaTheme="minorEastAsia" w:hAnsiTheme="minorHAnsi"/>
                <w:noProof/>
                <w:sz w:val="22"/>
                <w:lang w:eastAsia="en-GB"/>
              </w:rPr>
              <w:tab/>
            </w:r>
            <w:r w:rsidR="009472FA" w:rsidRPr="003A5E30">
              <w:rPr>
                <w:rStyle w:val="Hyperlink"/>
                <w:noProof/>
              </w:rPr>
              <w:t>Target Audience</w:t>
            </w:r>
            <w:r w:rsidR="009472FA">
              <w:rPr>
                <w:noProof/>
                <w:webHidden/>
              </w:rPr>
              <w:tab/>
            </w:r>
            <w:r w:rsidR="009472FA">
              <w:rPr>
                <w:noProof/>
                <w:webHidden/>
              </w:rPr>
              <w:fldChar w:fldCharType="begin"/>
            </w:r>
            <w:r w:rsidR="009472FA">
              <w:rPr>
                <w:noProof/>
                <w:webHidden/>
              </w:rPr>
              <w:instrText xml:space="preserve"> PAGEREF _Toc29558698 \h </w:instrText>
            </w:r>
            <w:r w:rsidR="009472FA">
              <w:rPr>
                <w:noProof/>
                <w:webHidden/>
              </w:rPr>
            </w:r>
            <w:r w:rsidR="009472FA">
              <w:rPr>
                <w:noProof/>
                <w:webHidden/>
              </w:rPr>
              <w:fldChar w:fldCharType="separate"/>
            </w:r>
            <w:r w:rsidR="009472FA">
              <w:rPr>
                <w:noProof/>
                <w:webHidden/>
              </w:rPr>
              <w:t>3</w:t>
            </w:r>
            <w:r w:rsidR="009472FA">
              <w:rPr>
                <w:noProof/>
                <w:webHidden/>
              </w:rPr>
              <w:fldChar w:fldCharType="end"/>
            </w:r>
          </w:hyperlink>
        </w:p>
        <w:p w14:paraId="37CE46D2" w14:textId="3DBE3D30" w:rsidR="009472FA" w:rsidRDefault="00F3669D">
          <w:pPr>
            <w:pStyle w:val="TOC1"/>
            <w:tabs>
              <w:tab w:val="left" w:pos="480"/>
              <w:tab w:val="right" w:leader="dot" w:pos="9350"/>
            </w:tabs>
            <w:rPr>
              <w:rFonts w:asciiTheme="minorHAnsi" w:eastAsiaTheme="minorEastAsia" w:hAnsiTheme="minorHAnsi"/>
              <w:noProof/>
              <w:sz w:val="22"/>
              <w:lang w:eastAsia="en-GB"/>
            </w:rPr>
          </w:pPr>
          <w:hyperlink w:anchor="_Toc29558699" w:history="1">
            <w:r w:rsidR="009472FA" w:rsidRPr="003A5E30">
              <w:rPr>
                <w:rStyle w:val="Hyperlink"/>
                <w:noProof/>
              </w:rPr>
              <w:t>4</w:t>
            </w:r>
            <w:r w:rsidR="009472FA">
              <w:rPr>
                <w:rFonts w:asciiTheme="minorHAnsi" w:eastAsiaTheme="minorEastAsia" w:hAnsiTheme="minorHAnsi"/>
                <w:noProof/>
                <w:sz w:val="22"/>
                <w:lang w:eastAsia="en-GB"/>
              </w:rPr>
              <w:tab/>
            </w:r>
            <w:r w:rsidR="009472FA" w:rsidRPr="003A5E30">
              <w:rPr>
                <w:rStyle w:val="Hyperlink"/>
                <w:noProof/>
              </w:rPr>
              <w:t>Product Research</w:t>
            </w:r>
            <w:r w:rsidR="009472FA">
              <w:rPr>
                <w:noProof/>
                <w:webHidden/>
              </w:rPr>
              <w:tab/>
            </w:r>
            <w:r w:rsidR="009472FA">
              <w:rPr>
                <w:noProof/>
                <w:webHidden/>
              </w:rPr>
              <w:fldChar w:fldCharType="begin"/>
            </w:r>
            <w:r w:rsidR="009472FA">
              <w:rPr>
                <w:noProof/>
                <w:webHidden/>
              </w:rPr>
              <w:instrText xml:space="preserve"> PAGEREF _Toc29558699 \h </w:instrText>
            </w:r>
            <w:r w:rsidR="009472FA">
              <w:rPr>
                <w:noProof/>
                <w:webHidden/>
              </w:rPr>
            </w:r>
            <w:r w:rsidR="009472FA">
              <w:rPr>
                <w:noProof/>
                <w:webHidden/>
              </w:rPr>
              <w:fldChar w:fldCharType="separate"/>
            </w:r>
            <w:r w:rsidR="009472FA">
              <w:rPr>
                <w:noProof/>
                <w:webHidden/>
              </w:rPr>
              <w:t>4</w:t>
            </w:r>
            <w:r w:rsidR="009472FA">
              <w:rPr>
                <w:noProof/>
                <w:webHidden/>
              </w:rPr>
              <w:fldChar w:fldCharType="end"/>
            </w:r>
          </w:hyperlink>
        </w:p>
        <w:p w14:paraId="7F7FBCE7" w14:textId="3F749A5F" w:rsidR="009472FA" w:rsidRDefault="00F3669D">
          <w:pPr>
            <w:pStyle w:val="TOC1"/>
            <w:tabs>
              <w:tab w:val="left" w:pos="480"/>
              <w:tab w:val="right" w:leader="dot" w:pos="9350"/>
            </w:tabs>
            <w:rPr>
              <w:rFonts w:asciiTheme="minorHAnsi" w:eastAsiaTheme="minorEastAsia" w:hAnsiTheme="minorHAnsi"/>
              <w:noProof/>
              <w:sz w:val="22"/>
              <w:lang w:eastAsia="en-GB"/>
            </w:rPr>
          </w:pPr>
          <w:hyperlink w:anchor="_Toc29558700" w:history="1">
            <w:r w:rsidR="009472FA" w:rsidRPr="003A5E30">
              <w:rPr>
                <w:rStyle w:val="Hyperlink"/>
                <w:noProof/>
              </w:rPr>
              <w:t>5</w:t>
            </w:r>
            <w:r w:rsidR="009472FA">
              <w:rPr>
                <w:rFonts w:asciiTheme="minorHAnsi" w:eastAsiaTheme="minorEastAsia" w:hAnsiTheme="minorHAnsi"/>
                <w:noProof/>
                <w:sz w:val="22"/>
                <w:lang w:eastAsia="en-GB"/>
              </w:rPr>
              <w:tab/>
            </w:r>
            <w:r w:rsidR="009472FA" w:rsidRPr="003A5E30">
              <w:rPr>
                <w:rStyle w:val="Hyperlink"/>
                <w:noProof/>
              </w:rPr>
              <w:t>Technologies Employed</w:t>
            </w:r>
            <w:r w:rsidR="009472FA">
              <w:rPr>
                <w:noProof/>
                <w:webHidden/>
              </w:rPr>
              <w:tab/>
            </w:r>
            <w:r w:rsidR="009472FA">
              <w:rPr>
                <w:noProof/>
                <w:webHidden/>
              </w:rPr>
              <w:fldChar w:fldCharType="begin"/>
            </w:r>
            <w:r w:rsidR="009472FA">
              <w:rPr>
                <w:noProof/>
                <w:webHidden/>
              </w:rPr>
              <w:instrText xml:space="preserve"> PAGEREF _Toc29558700 \h </w:instrText>
            </w:r>
            <w:r w:rsidR="009472FA">
              <w:rPr>
                <w:noProof/>
                <w:webHidden/>
              </w:rPr>
            </w:r>
            <w:r w:rsidR="009472FA">
              <w:rPr>
                <w:noProof/>
                <w:webHidden/>
              </w:rPr>
              <w:fldChar w:fldCharType="separate"/>
            </w:r>
            <w:r w:rsidR="009472FA">
              <w:rPr>
                <w:noProof/>
                <w:webHidden/>
              </w:rPr>
              <w:t>5</w:t>
            </w:r>
            <w:r w:rsidR="009472FA">
              <w:rPr>
                <w:noProof/>
                <w:webHidden/>
              </w:rPr>
              <w:fldChar w:fldCharType="end"/>
            </w:r>
          </w:hyperlink>
        </w:p>
        <w:p w14:paraId="627EE938" w14:textId="0D581D67" w:rsidR="009472FA" w:rsidRDefault="00F3669D">
          <w:pPr>
            <w:pStyle w:val="TOC1"/>
            <w:tabs>
              <w:tab w:val="left" w:pos="480"/>
              <w:tab w:val="right" w:leader="dot" w:pos="9350"/>
            </w:tabs>
            <w:rPr>
              <w:rFonts w:asciiTheme="minorHAnsi" w:eastAsiaTheme="minorEastAsia" w:hAnsiTheme="minorHAnsi"/>
              <w:noProof/>
              <w:sz w:val="22"/>
              <w:lang w:eastAsia="en-GB"/>
            </w:rPr>
          </w:pPr>
          <w:hyperlink w:anchor="_Toc29558701" w:history="1">
            <w:r w:rsidR="009472FA" w:rsidRPr="003A5E30">
              <w:rPr>
                <w:rStyle w:val="Hyperlink"/>
                <w:noProof/>
              </w:rPr>
              <w:t>6</w:t>
            </w:r>
            <w:r w:rsidR="009472FA">
              <w:rPr>
                <w:rFonts w:asciiTheme="minorHAnsi" w:eastAsiaTheme="minorEastAsia" w:hAnsiTheme="minorHAnsi"/>
                <w:noProof/>
                <w:sz w:val="22"/>
                <w:lang w:eastAsia="en-GB"/>
              </w:rPr>
              <w:tab/>
            </w:r>
            <w:r w:rsidR="009472FA" w:rsidRPr="003A5E30">
              <w:rPr>
                <w:rStyle w:val="Hyperlink"/>
                <w:noProof/>
              </w:rPr>
              <w:t>Project Plan</w:t>
            </w:r>
            <w:r w:rsidR="009472FA">
              <w:rPr>
                <w:noProof/>
                <w:webHidden/>
              </w:rPr>
              <w:tab/>
            </w:r>
            <w:r w:rsidR="009472FA">
              <w:rPr>
                <w:noProof/>
                <w:webHidden/>
              </w:rPr>
              <w:fldChar w:fldCharType="begin"/>
            </w:r>
            <w:r w:rsidR="009472FA">
              <w:rPr>
                <w:noProof/>
                <w:webHidden/>
              </w:rPr>
              <w:instrText xml:space="preserve"> PAGEREF _Toc29558701 \h </w:instrText>
            </w:r>
            <w:r w:rsidR="009472FA">
              <w:rPr>
                <w:noProof/>
                <w:webHidden/>
              </w:rPr>
            </w:r>
            <w:r w:rsidR="009472FA">
              <w:rPr>
                <w:noProof/>
                <w:webHidden/>
              </w:rPr>
              <w:fldChar w:fldCharType="separate"/>
            </w:r>
            <w:r w:rsidR="009472FA">
              <w:rPr>
                <w:noProof/>
                <w:webHidden/>
              </w:rPr>
              <w:t>6</w:t>
            </w:r>
            <w:r w:rsidR="009472FA">
              <w:rPr>
                <w:noProof/>
                <w:webHidden/>
              </w:rPr>
              <w:fldChar w:fldCharType="end"/>
            </w:r>
          </w:hyperlink>
        </w:p>
        <w:p w14:paraId="39C5FA90" w14:textId="183420E6" w:rsidR="009472FA" w:rsidRDefault="00F3669D">
          <w:pPr>
            <w:pStyle w:val="TOC1"/>
            <w:tabs>
              <w:tab w:val="left" w:pos="480"/>
              <w:tab w:val="right" w:leader="dot" w:pos="9350"/>
            </w:tabs>
            <w:rPr>
              <w:rFonts w:asciiTheme="minorHAnsi" w:eastAsiaTheme="minorEastAsia" w:hAnsiTheme="minorHAnsi"/>
              <w:noProof/>
              <w:sz w:val="22"/>
              <w:lang w:eastAsia="en-GB"/>
            </w:rPr>
          </w:pPr>
          <w:hyperlink w:anchor="_Toc29558702" w:history="1">
            <w:r w:rsidR="009472FA" w:rsidRPr="003A5E30">
              <w:rPr>
                <w:rStyle w:val="Hyperlink"/>
                <w:noProof/>
              </w:rPr>
              <w:t>7</w:t>
            </w:r>
            <w:r w:rsidR="009472FA">
              <w:rPr>
                <w:rFonts w:asciiTheme="minorHAnsi" w:eastAsiaTheme="minorEastAsia" w:hAnsiTheme="minorHAnsi"/>
                <w:noProof/>
                <w:sz w:val="22"/>
                <w:lang w:eastAsia="en-GB"/>
              </w:rPr>
              <w:tab/>
            </w:r>
            <w:r w:rsidR="009472FA" w:rsidRPr="003A5E30">
              <w:rPr>
                <w:rStyle w:val="Hyperlink"/>
                <w:noProof/>
              </w:rPr>
              <w:t>Production Phases</w:t>
            </w:r>
            <w:r w:rsidR="009472FA">
              <w:rPr>
                <w:noProof/>
                <w:webHidden/>
              </w:rPr>
              <w:tab/>
            </w:r>
            <w:r w:rsidR="009472FA">
              <w:rPr>
                <w:noProof/>
                <w:webHidden/>
              </w:rPr>
              <w:fldChar w:fldCharType="begin"/>
            </w:r>
            <w:r w:rsidR="009472FA">
              <w:rPr>
                <w:noProof/>
                <w:webHidden/>
              </w:rPr>
              <w:instrText xml:space="preserve"> PAGEREF _Toc29558702 \h </w:instrText>
            </w:r>
            <w:r w:rsidR="009472FA">
              <w:rPr>
                <w:noProof/>
                <w:webHidden/>
              </w:rPr>
            </w:r>
            <w:r w:rsidR="009472FA">
              <w:rPr>
                <w:noProof/>
                <w:webHidden/>
              </w:rPr>
              <w:fldChar w:fldCharType="separate"/>
            </w:r>
            <w:r w:rsidR="009472FA">
              <w:rPr>
                <w:noProof/>
                <w:webHidden/>
              </w:rPr>
              <w:t>7</w:t>
            </w:r>
            <w:r w:rsidR="009472FA">
              <w:rPr>
                <w:noProof/>
                <w:webHidden/>
              </w:rPr>
              <w:fldChar w:fldCharType="end"/>
            </w:r>
          </w:hyperlink>
        </w:p>
        <w:p w14:paraId="7B2A2B65" w14:textId="027D488E" w:rsidR="009472FA" w:rsidRDefault="00F3669D">
          <w:pPr>
            <w:pStyle w:val="TOC1"/>
            <w:tabs>
              <w:tab w:val="left" w:pos="480"/>
              <w:tab w:val="right" w:leader="dot" w:pos="9350"/>
            </w:tabs>
            <w:rPr>
              <w:rFonts w:asciiTheme="minorHAnsi" w:eastAsiaTheme="minorEastAsia" w:hAnsiTheme="minorHAnsi"/>
              <w:noProof/>
              <w:sz w:val="22"/>
              <w:lang w:eastAsia="en-GB"/>
            </w:rPr>
          </w:pPr>
          <w:hyperlink w:anchor="_Toc29558703" w:history="1">
            <w:r w:rsidR="009472FA" w:rsidRPr="003A5E30">
              <w:rPr>
                <w:rStyle w:val="Hyperlink"/>
                <w:noProof/>
              </w:rPr>
              <w:t>8</w:t>
            </w:r>
            <w:r w:rsidR="009472FA">
              <w:rPr>
                <w:rFonts w:asciiTheme="minorHAnsi" w:eastAsiaTheme="minorEastAsia" w:hAnsiTheme="minorHAnsi"/>
                <w:noProof/>
                <w:sz w:val="22"/>
                <w:lang w:eastAsia="en-GB"/>
              </w:rPr>
              <w:tab/>
            </w:r>
            <w:r w:rsidR="009472FA" w:rsidRPr="003A5E30">
              <w:rPr>
                <w:rStyle w:val="Hyperlink"/>
                <w:noProof/>
              </w:rPr>
              <w:t>Resources</w:t>
            </w:r>
            <w:r w:rsidR="009472FA">
              <w:rPr>
                <w:noProof/>
                <w:webHidden/>
              </w:rPr>
              <w:tab/>
            </w:r>
            <w:r w:rsidR="009472FA">
              <w:rPr>
                <w:noProof/>
                <w:webHidden/>
              </w:rPr>
              <w:fldChar w:fldCharType="begin"/>
            </w:r>
            <w:r w:rsidR="009472FA">
              <w:rPr>
                <w:noProof/>
                <w:webHidden/>
              </w:rPr>
              <w:instrText xml:space="preserve"> PAGEREF _Toc29558703 \h </w:instrText>
            </w:r>
            <w:r w:rsidR="009472FA">
              <w:rPr>
                <w:noProof/>
                <w:webHidden/>
              </w:rPr>
            </w:r>
            <w:r w:rsidR="009472FA">
              <w:rPr>
                <w:noProof/>
                <w:webHidden/>
              </w:rPr>
              <w:fldChar w:fldCharType="separate"/>
            </w:r>
            <w:r w:rsidR="009472FA">
              <w:rPr>
                <w:noProof/>
                <w:webHidden/>
              </w:rPr>
              <w:t>8</w:t>
            </w:r>
            <w:r w:rsidR="009472FA">
              <w:rPr>
                <w:noProof/>
                <w:webHidden/>
              </w:rPr>
              <w:fldChar w:fldCharType="end"/>
            </w:r>
          </w:hyperlink>
        </w:p>
        <w:p w14:paraId="1BCFADAA" w14:textId="1EBAC8E0" w:rsidR="009472FA" w:rsidRDefault="00F3669D">
          <w:pPr>
            <w:pStyle w:val="TOC1"/>
            <w:tabs>
              <w:tab w:val="left" w:pos="480"/>
              <w:tab w:val="right" w:leader="dot" w:pos="9350"/>
            </w:tabs>
            <w:rPr>
              <w:rFonts w:asciiTheme="minorHAnsi" w:eastAsiaTheme="minorEastAsia" w:hAnsiTheme="minorHAnsi"/>
              <w:noProof/>
              <w:sz w:val="22"/>
              <w:lang w:eastAsia="en-GB"/>
            </w:rPr>
          </w:pPr>
          <w:hyperlink w:anchor="_Toc29558704" w:history="1">
            <w:r w:rsidR="009472FA" w:rsidRPr="003A5E30">
              <w:rPr>
                <w:rStyle w:val="Hyperlink"/>
                <w:noProof/>
              </w:rPr>
              <w:t>9</w:t>
            </w:r>
            <w:r w:rsidR="009472FA">
              <w:rPr>
                <w:rFonts w:asciiTheme="minorHAnsi" w:eastAsiaTheme="minorEastAsia" w:hAnsiTheme="minorHAnsi"/>
                <w:noProof/>
                <w:sz w:val="22"/>
                <w:lang w:eastAsia="en-GB"/>
              </w:rPr>
              <w:tab/>
            </w:r>
            <w:r w:rsidR="009472FA" w:rsidRPr="003A5E30">
              <w:rPr>
                <w:rStyle w:val="Hyperlink"/>
                <w:noProof/>
              </w:rPr>
              <w:t>User Testing &amp; Findings</w:t>
            </w:r>
            <w:r w:rsidR="009472FA">
              <w:rPr>
                <w:noProof/>
                <w:webHidden/>
              </w:rPr>
              <w:tab/>
            </w:r>
            <w:r w:rsidR="009472FA">
              <w:rPr>
                <w:noProof/>
                <w:webHidden/>
              </w:rPr>
              <w:fldChar w:fldCharType="begin"/>
            </w:r>
            <w:r w:rsidR="009472FA">
              <w:rPr>
                <w:noProof/>
                <w:webHidden/>
              </w:rPr>
              <w:instrText xml:space="preserve"> PAGEREF _Toc29558704 \h </w:instrText>
            </w:r>
            <w:r w:rsidR="009472FA">
              <w:rPr>
                <w:noProof/>
                <w:webHidden/>
              </w:rPr>
            </w:r>
            <w:r w:rsidR="009472FA">
              <w:rPr>
                <w:noProof/>
                <w:webHidden/>
              </w:rPr>
              <w:fldChar w:fldCharType="separate"/>
            </w:r>
            <w:r w:rsidR="009472FA">
              <w:rPr>
                <w:noProof/>
                <w:webHidden/>
              </w:rPr>
              <w:t>9</w:t>
            </w:r>
            <w:r w:rsidR="009472FA">
              <w:rPr>
                <w:noProof/>
                <w:webHidden/>
              </w:rPr>
              <w:fldChar w:fldCharType="end"/>
            </w:r>
          </w:hyperlink>
        </w:p>
        <w:p w14:paraId="094622DC" w14:textId="38E4F9F9" w:rsidR="009472FA" w:rsidRDefault="00F3669D">
          <w:pPr>
            <w:pStyle w:val="TOC1"/>
            <w:tabs>
              <w:tab w:val="left" w:pos="660"/>
              <w:tab w:val="right" w:leader="dot" w:pos="9350"/>
            </w:tabs>
            <w:rPr>
              <w:rFonts w:asciiTheme="minorHAnsi" w:eastAsiaTheme="minorEastAsia" w:hAnsiTheme="minorHAnsi"/>
              <w:noProof/>
              <w:sz w:val="22"/>
              <w:lang w:eastAsia="en-GB"/>
            </w:rPr>
          </w:pPr>
          <w:hyperlink w:anchor="_Toc29558705" w:history="1">
            <w:r w:rsidR="009472FA" w:rsidRPr="003A5E30">
              <w:rPr>
                <w:rStyle w:val="Hyperlink"/>
                <w:noProof/>
              </w:rPr>
              <w:t>10</w:t>
            </w:r>
            <w:r w:rsidR="009472FA">
              <w:rPr>
                <w:rFonts w:asciiTheme="minorHAnsi" w:eastAsiaTheme="minorEastAsia" w:hAnsiTheme="minorHAnsi"/>
                <w:noProof/>
                <w:sz w:val="22"/>
                <w:lang w:eastAsia="en-GB"/>
              </w:rPr>
              <w:tab/>
            </w:r>
            <w:r w:rsidR="009472FA" w:rsidRPr="003A5E30">
              <w:rPr>
                <w:rStyle w:val="Hyperlink"/>
                <w:noProof/>
              </w:rPr>
              <w:t>Conclusion</w:t>
            </w:r>
            <w:r w:rsidR="009472FA">
              <w:rPr>
                <w:noProof/>
                <w:webHidden/>
              </w:rPr>
              <w:tab/>
            </w:r>
            <w:r w:rsidR="009472FA">
              <w:rPr>
                <w:noProof/>
                <w:webHidden/>
              </w:rPr>
              <w:fldChar w:fldCharType="begin"/>
            </w:r>
            <w:r w:rsidR="009472FA">
              <w:rPr>
                <w:noProof/>
                <w:webHidden/>
              </w:rPr>
              <w:instrText xml:space="preserve"> PAGEREF _Toc29558705 \h </w:instrText>
            </w:r>
            <w:r w:rsidR="009472FA">
              <w:rPr>
                <w:noProof/>
                <w:webHidden/>
              </w:rPr>
            </w:r>
            <w:r w:rsidR="009472FA">
              <w:rPr>
                <w:noProof/>
                <w:webHidden/>
              </w:rPr>
              <w:fldChar w:fldCharType="separate"/>
            </w:r>
            <w:r w:rsidR="009472FA">
              <w:rPr>
                <w:noProof/>
                <w:webHidden/>
              </w:rPr>
              <w:t>10</w:t>
            </w:r>
            <w:r w:rsidR="009472FA">
              <w:rPr>
                <w:noProof/>
                <w:webHidden/>
              </w:rPr>
              <w:fldChar w:fldCharType="end"/>
            </w:r>
          </w:hyperlink>
        </w:p>
        <w:p w14:paraId="62B40C10" w14:textId="1BB675EA" w:rsidR="009472FA" w:rsidRDefault="00F3669D">
          <w:pPr>
            <w:pStyle w:val="TOC1"/>
            <w:tabs>
              <w:tab w:val="left" w:pos="660"/>
              <w:tab w:val="right" w:leader="dot" w:pos="9350"/>
            </w:tabs>
            <w:rPr>
              <w:rFonts w:asciiTheme="minorHAnsi" w:eastAsiaTheme="minorEastAsia" w:hAnsiTheme="minorHAnsi"/>
              <w:noProof/>
              <w:sz w:val="22"/>
              <w:lang w:eastAsia="en-GB"/>
            </w:rPr>
          </w:pPr>
          <w:hyperlink w:anchor="_Toc29558706"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References</w:t>
            </w:r>
            <w:r w:rsidR="009472FA">
              <w:rPr>
                <w:noProof/>
                <w:webHidden/>
              </w:rPr>
              <w:tab/>
            </w:r>
            <w:r w:rsidR="009472FA">
              <w:rPr>
                <w:noProof/>
                <w:webHidden/>
              </w:rPr>
              <w:fldChar w:fldCharType="begin"/>
            </w:r>
            <w:r w:rsidR="009472FA">
              <w:rPr>
                <w:noProof/>
                <w:webHidden/>
              </w:rPr>
              <w:instrText xml:space="preserve"> PAGEREF _Toc29558706 \h </w:instrText>
            </w:r>
            <w:r w:rsidR="009472FA">
              <w:rPr>
                <w:noProof/>
                <w:webHidden/>
              </w:rPr>
            </w:r>
            <w:r w:rsidR="009472FA">
              <w:rPr>
                <w:noProof/>
                <w:webHidden/>
              </w:rPr>
              <w:fldChar w:fldCharType="separate"/>
            </w:r>
            <w:r w:rsidR="009472FA">
              <w:rPr>
                <w:noProof/>
                <w:webHidden/>
              </w:rPr>
              <w:t>11</w:t>
            </w:r>
            <w:r w:rsidR="009472FA">
              <w:rPr>
                <w:noProof/>
                <w:webHidden/>
              </w:rPr>
              <w:fldChar w:fldCharType="end"/>
            </w:r>
          </w:hyperlink>
        </w:p>
        <w:p w14:paraId="303FC038" w14:textId="3B6DA4A3" w:rsidR="009472FA" w:rsidRDefault="00F3669D">
          <w:pPr>
            <w:pStyle w:val="TOC1"/>
            <w:tabs>
              <w:tab w:val="left" w:pos="660"/>
              <w:tab w:val="right" w:leader="dot" w:pos="9350"/>
            </w:tabs>
            <w:rPr>
              <w:rFonts w:asciiTheme="minorHAnsi" w:eastAsiaTheme="minorEastAsia" w:hAnsiTheme="minorHAnsi"/>
              <w:noProof/>
              <w:sz w:val="22"/>
              <w:lang w:eastAsia="en-GB"/>
            </w:rPr>
          </w:pPr>
          <w:hyperlink w:anchor="_Toc29558707"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Bibliography</w:t>
            </w:r>
            <w:r w:rsidR="009472FA">
              <w:rPr>
                <w:noProof/>
                <w:webHidden/>
              </w:rPr>
              <w:tab/>
            </w:r>
            <w:r w:rsidR="009472FA">
              <w:rPr>
                <w:noProof/>
                <w:webHidden/>
              </w:rPr>
              <w:fldChar w:fldCharType="begin"/>
            </w:r>
            <w:r w:rsidR="009472FA">
              <w:rPr>
                <w:noProof/>
                <w:webHidden/>
              </w:rPr>
              <w:instrText xml:space="preserve"> PAGEREF _Toc29558707 \h </w:instrText>
            </w:r>
            <w:r w:rsidR="009472FA">
              <w:rPr>
                <w:noProof/>
                <w:webHidden/>
              </w:rPr>
            </w:r>
            <w:r w:rsidR="009472FA">
              <w:rPr>
                <w:noProof/>
                <w:webHidden/>
              </w:rPr>
              <w:fldChar w:fldCharType="separate"/>
            </w:r>
            <w:r w:rsidR="009472FA">
              <w:rPr>
                <w:noProof/>
                <w:webHidden/>
              </w:rPr>
              <w:t>12</w:t>
            </w:r>
            <w:r w:rsidR="009472FA">
              <w:rPr>
                <w:noProof/>
                <w:webHidden/>
              </w:rPr>
              <w:fldChar w:fldCharType="end"/>
            </w:r>
          </w:hyperlink>
        </w:p>
        <w:p w14:paraId="18BDE83B" w14:textId="7211B2AC" w:rsidR="009472FA" w:rsidRDefault="00F3669D">
          <w:pPr>
            <w:pStyle w:val="TOC1"/>
            <w:tabs>
              <w:tab w:val="left" w:pos="660"/>
              <w:tab w:val="right" w:leader="dot" w:pos="9350"/>
            </w:tabs>
            <w:rPr>
              <w:rFonts w:asciiTheme="minorHAnsi" w:eastAsiaTheme="minorEastAsia" w:hAnsiTheme="minorHAnsi"/>
              <w:noProof/>
              <w:sz w:val="22"/>
              <w:lang w:eastAsia="en-GB"/>
            </w:rPr>
          </w:pPr>
          <w:hyperlink w:anchor="_Toc29558708" w:history="1">
            <w:r w:rsidR="009472FA" w:rsidRPr="003A5E30">
              <w:rPr>
                <w:rStyle w:val="Hyperlink"/>
                <w:noProof/>
              </w:rPr>
              <w:t>13</w:t>
            </w:r>
            <w:r w:rsidR="009472FA">
              <w:rPr>
                <w:rFonts w:asciiTheme="minorHAnsi" w:eastAsiaTheme="minorEastAsia" w:hAnsiTheme="minorHAnsi"/>
                <w:noProof/>
                <w:sz w:val="22"/>
                <w:lang w:eastAsia="en-GB"/>
              </w:rPr>
              <w:tab/>
            </w:r>
            <w:r w:rsidR="009472FA" w:rsidRPr="003A5E30">
              <w:rPr>
                <w:rStyle w:val="Hyperlink"/>
                <w:noProof/>
              </w:rPr>
              <w:t>Appendix</w:t>
            </w:r>
            <w:r w:rsidR="009472FA">
              <w:rPr>
                <w:noProof/>
                <w:webHidden/>
              </w:rPr>
              <w:tab/>
            </w:r>
            <w:r w:rsidR="009472FA">
              <w:rPr>
                <w:noProof/>
                <w:webHidden/>
              </w:rPr>
              <w:fldChar w:fldCharType="begin"/>
            </w:r>
            <w:r w:rsidR="009472FA">
              <w:rPr>
                <w:noProof/>
                <w:webHidden/>
              </w:rPr>
              <w:instrText xml:space="preserve"> PAGEREF _Toc29558708 \h </w:instrText>
            </w:r>
            <w:r w:rsidR="009472FA">
              <w:rPr>
                <w:noProof/>
                <w:webHidden/>
              </w:rPr>
            </w:r>
            <w:r w:rsidR="009472FA">
              <w:rPr>
                <w:noProof/>
                <w:webHidden/>
              </w:rPr>
              <w:fldChar w:fldCharType="separate"/>
            </w:r>
            <w:r w:rsidR="009472FA">
              <w:rPr>
                <w:noProof/>
                <w:webHidden/>
              </w:rPr>
              <w:t>13</w:t>
            </w:r>
            <w:r w:rsidR="009472FA">
              <w:rPr>
                <w:noProof/>
                <w:webHidden/>
              </w:rPr>
              <w:fldChar w:fldCharType="end"/>
            </w:r>
          </w:hyperlink>
        </w:p>
        <w:p w14:paraId="65EA11C4" w14:textId="4882E8A3" w:rsidR="00AF2EA8" w:rsidRDefault="00AF2EA8">
          <w:r>
            <w:rPr>
              <w:b/>
              <w:bCs/>
              <w:noProof/>
            </w:rPr>
            <w:fldChar w:fldCharType="end"/>
          </w:r>
        </w:p>
      </w:sdtContent>
    </w:sdt>
    <w:p w14:paraId="5EC75092" w14:textId="77777777" w:rsidR="008E72DA" w:rsidRDefault="008E72DA" w:rsidP="0007650F">
      <w:pPr>
        <w:pStyle w:val="Heading1"/>
        <w:sectPr w:rsidR="008E72DA" w:rsidSect="002F46AD">
          <w:pgSz w:w="12240" w:h="15840"/>
          <w:pgMar w:top="1440" w:right="1440" w:bottom="1440" w:left="1440" w:header="720" w:footer="720" w:gutter="0"/>
          <w:pgNumType w:start="1"/>
          <w:cols w:space="720"/>
          <w:docGrid w:linePitch="360"/>
        </w:sectPr>
      </w:pPr>
    </w:p>
    <w:p w14:paraId="2799B8B5" w14:textId="437D52C7" w:rsidR="008E72DA" w:rsidRPr="0007650F" w:rsidRDefault="0007650F" w:rsidP="0007650F">
      <w:pPr>
        <w:pStyle w:val="Heading1"/>
      </w:pPr>
      <w:bookmarkStart w:id="1" w:name="_Toc25745578"/>
      <w:bookmarkStart w:id="2" w:name="_Toc29558694"/>
      <w:r>
        <w:lastRenderedPageBreak/>
        <w:t>I</w:t>
      </w:r>
      <w:r w:rsidR="008E72DA" w:rsidRPr="0007650F">
        <w:t>ntroduction</w:t>
      </w:r>
      <w:bookmarkEnd w:id="1"/>
      <w:bookmarkEnd w:id="2"/>
    </w:p>
    <w:p w14:paraId="0D26F7DF" w14:textId="66EA18B5" w:rsidR="0007650F" w:rsidRDefault="0007650F" w:rsidP="00BA4556">
      <w:pPr>
        <w:pStyle w:val="Heading2"/>
      </w:pPr>
      <w:bookmarkStart w:id="3" w:name="_Toc29558695"/>
      <w:r>
        <w:t>Topic</w:t>
      </w:r>
      <w:bookmarkEnd w:id="3"/>
    </w:p>
    <w:p w14:paraId="3DC2D363" w14:textId="20708429" w:rsidR="006140DF" w:rsidRPr="006140DF" w:rsidRDefault="006140DF" w:rsidP="006140DF">
      <w:pPr>
        <w:ind w:firstLine="576"/>
        <w:rPr>
          <w:i/>
          <w:iCs/>
          <w:color w:val="808080" w:themeColor="background1" w:themeShade="80"/>
        </w:rPr>
      </w:pPr>
      <w:r>
        <w:rPr>
          <w:i/>
          <w:iCs/>
          <w:color w:val="808080" w:themeColor="background1" w:themeShade="80"/>
        </w:rPr>
        <w:t>Mention the project topic here and give a brief description about it.</w:t>
      </w:r>
    </w:p>
    <w:p w14:paraId="2974FF08" w14:textId="27109DA1" w:rsidR="0007650F" w:rsidRDefault="0007650F" w:rsidP="00BA4556">
      <w:pPr>
        <w:pStyle w:val="Heading2"/>
      </w:pPr>
      <w:bookmarkStart w:id="4" w:name="_Toc29558696"/>
      <w:r>
        <w:t>Area of Research</w:t>
      </w:r>
      <w:bookmarkEnd w:id="4"/>
    </w:p>
    <w:p w14:paraId="178AD25E" w14:textId="303EE8A0" w:rsidR="006140DF" w:rsidRDefault="006140DF" w:rsidP="006140DF">
      <w:pPr>
        <w:ind w:left="576"/>
        <w:rPr>
          <w:i/>
          <w:iCs/>
          <w:color w:val="808080" w:themeColor="background1" w:themeShade="80"/>
        </w:rPr>
      </w:pPr>
      <w:r>
        <w:rPr>
          <w:i/>
          <w:iCs/>
          <w:color w:val="808080" w:themeColor="background1" w:themeShade="80"/>
        </w:rPr>
        <w:t>Mention the main research topic here what were research upon before concluding what was required for the final outcome.</w:t>
      </w:r>
    </w:p>
    <w:p w14:paraId="012FCF06" w14:textId="77777777" w:rsidR="001168EB" w:rsidRDefault="001168EB">
      <w:pPr>
        <w:rPr>
          <w:rFonts w:eastAsiaTheme="majorEastAsia" w:cstheme="majorBidi"/>
          <w:b/>
          <w:color w:val="000000" w:themeColor="text1"/>
          <w:sz w:val="28"/>
          <w:szCs w:val="32"/>
        </w:rPr>
      </w:pPr>
      <w:r>
        <w:br w:type="page"/>
      </w:r>
    </w:p>
    <w:p w14:paraId="437BEAFA" w14:textId="5A3D6A9C" w:rsidR="0007650F" w:rsidRDefault="0007650F" w:rsidP="00BA4556">
      <w:pPr>
        <w:pStyle w:val="Heading1"/>
      </w:pPr>
      <w:bookmarkStart w:id="5" w:name="_Toc29558697"/>
      <w:r>
        <w:lastRenderedPageBreak/>
        <w:t>Aims of Project</w:t>
      </w:r>
      <w:bookmarkEnd w:id="5"/>
    </w:p>
    <w:p w14:paraId="1D2971BA" w14:textId="18DDAE54" w:rsidR="001168EB" w:rsidRDefault="00654496" w:rsidP="00C06247">
      <w:pPr>
        <w:ind w:left="432"/>
        <w:rPr>
          <w:rFonts w:eastAsiaTheme="majorEastAsia" w:cstheme="majorBidi"/>
          <w:b/>
          <w:color w:val="000000" w:themeColor="text1"/>
          <w:sz w:val="28"/>
          <w:szCs w:val="32"/>
        </w:rPr>
      </w:pPr>
      <w:r>
        <w:rPr>
          <w:i/>
          <w:iCs/>
          <w:color w:val="808080" w:themeColor="background1" w:themeShade="80"/>
        </w:rPr>
        <w:t xml:space="preserve">In this section, </w:t>
      </w:r>
      <w:r w:rsidR="00C06247">
        <w:rPr>
          <w:i/>
          <w:iCs/>
          <w:color w:val="808080" w:themeColor="background1" w:themeShade="80"/>
        </w:rPr>
        <w:t>you are to mention the purpose of the project and what it will be useful for. Mention reasons for why it will be useful</w:t>
      </w:r>
      <w:r w:rsidR="00A009FE">
        <w:rPr>
          <w:i/>
          <w:iCs/>
          <w:color w:val="808080" w:themeColor="background1" w:themeShade="80"/>
        </w:rPr>
        <w:t xml:space="preserve"> as well.</w:t>
      </w:r>
      <w:r w:rsidR="001168EB">
        <w:br w:type="page"/>
      </w:r>
    </w:p>
    <w:p w14:paraId="58F6BF1B" w14:textId="29A07564" w:rsidR="0007650F" w:rsidRDefault="0007650F" w:rsidP="00BA4556">
      <w:pPr>
        <w:pStyle w:val="Heading1"/>
      </w:pPr>
      <w:bookmarkStart w:id="6" w:name="_Toc29558698"/>
      <w:r>
        <w:lastRenderedPageBreak/>
        <w:t>Target Audience</w:t>
      </w:r>
      <w:bookmarkEnd w:id="6"/>
    </w:p>
    <w:p w14:paraId="0BC443C4" w14:textId="43F1AFEC" w:rsidR="00B33840" w:rsidRPr="00B33840" w:rsidRDefault="00B33840" w:rsidP="000C4F18">
      <w:pPr>
        <w:ind w:left="432"/>
      </w:pPr>
      <w:r>
        <w:rPr>
          <w:i/>
          <w:iCs/>
          <w:color w:val="808080" w:themeColor="background1" w:themeShade="80"/>
        </w:rPr>
        <w:t xml:space="preserve">Mention the target audience demographics such as Age, Gender, Ethnicity, Location etc. and give reasons to support why the </w:t>
      </w:r>
      <w:r w:rsidR="000C4F18">
        <w:rPr>
          <w:i/>
          <w:iCs/>
          <w:color w:val="808080" w:themeColor="background1" w:themeShade="80"/>
        </w:rPr>
        <w:t>outcome</w:t>
      </w:r>
      <w:r>
        <w:rPr>
          <w:i/>
          <w:iCs/>
          <w:color w:val="808080" w:themeColor="background1" w:themeShade="80"/>
        </w:rPr>
        <w:t xml:space="preserve"> proves to be for those specific </w:t>
      </w:r>
      <w:r w:rsidR="000C4F18">
        <w:rPr>
          <w:i/>
          <w:iCs/>
          <w:color w:val="808080" w:themeColor="background1" w:themeShade="80"/>
        </w:rPr>
        <w:t>audiences.</w:t>
      </w:r>
    </w:p>
    <w:p w14:paraId="4DEEF2F0" w14:textId="77777777" w:rsidR="001168EB" w:rsidRDefault="001168EB">
      <w:pPr>
        <w:rPr>
          <w:rFonts w:eastAsiaTheme="majorEastAsia" w:cstheme="majorBidi"/>
          <w:b/>
          <w:color w:val="000000" w:themeColor="text1"/>
          <w:sz w:val="28"/>
          <w:szCs w:val="32"/>
        </w:rPr>
      </w:pPr>
      <w:r>
        <w:br w:type="page"/>
      </w:r>
    </w:p>
    <w:p w14:paraId="777F945C" w14:textId="59FCAFBE" w:rsidR="0007650F" w:rsidRDefault="0007650F" w:rsidP="00BA4556">
      <w:pPr>
        <w:pStyle w:val="Heading1"/>
      </w:pPr>
      <w:bookmarkStart w:id="7" w:name="_Toc29558699"/>
      <w:r>
        <w:lastRenderedPageBreak/>
        <w:t>Product Research</w:t>
      </w:r>
      <w:bookmarkEnd w:id="7"/>
    </w:p>
    <w:p w14:paraId="2FA135BB" w14:textId="22909AB1" w:rsidR="001A55B3" w:rsidRDefault="001A55B3" w:rsidP="001A6A8D">
      <w:pPr>
        <w:ind w:left="432"/>
        <w:rPr>
          <w:i/>
          <w:iCs/>
          <w:color w:val="808080" w:themeColor="background1" w:themeShade="80"/>
        </w:rPr>
      </w:pPr>
      <w:r>
        <w:rPr>
          <w:i/>
          <w:iCs/>
          <w:color w:val="808080" w:themeColor="background1" w:themeShade="80"/>
        </w:rPr>
        <w:t xml:space="preserve">Mention the contents researched upon which was used to develop the final product. This may </w:t>
      </w:r>
      <w:r w:rsidR="001A6A8D">
        <w:rPr>
          <w:i/>
          <w:iCs/>
          <w:color w:val="808080" w:themeColor="background1" w:themeShade="80"/>
        </w:rPr>
        <w:t>include</w:t>
      </w:r>
      <w:r>
        <w:rPr>
          <w:i/>
          <w:iCs/>
          <w:color w:val="808080" w:themeColor="background1" w:themeShade="80"/>
        </w:rPr>
        <w:t xml:space="preserve"> theories,</w:t>
      </w:r>
      <w:r w:rsidR="00E5249E">
        <w:rPr>
          <w:i/>
          <w:iCs/>
          <w:color w:val="808080" w:themeColor="background1" w:themeShade="80"/>
        </w:rPr>
        <w:t xml:space="preserve"> techniques,</w:t>
      </w:r>
      <w:r>
        <w:rPr>
          <w:i/>
          <w:iCs/>
          <w:color w:val="808080" w:themeColor="background1" w:themeShade="80"/>
        </w:rPr>
        <w:t xml:space="preserve"> </w:t>
      </w:r>
      <w:r w:rsidR="003938B4">
        <w:rPr>
          <w:i/>
          <w:iCs/>
          <w:color w:val="808080" w:themeColor="background1" w:themeShade="80"/>
        </w:rPr>
        <w:t xml:space="preserve">new media </w:t>
      </w:r>
      <w:r w:rsidR="00E5249E">
        <w:rPr>
          <w:i/>
          <w:iCs/>
          <w:color w:val="808080" w:themeColor="background1" w:themeShade="80"/>
        </w:rPr>
        <w:t>practices</w:t>
      </w:r>
      <w:r>
        <w:rPr>
          <w:i/>
          <w:iCs/>
          <w:color w:val="808080" w:themeColor="background1" w:themeShade="80"/>
        </w:rPr>
        <w:t xml:space="preserve"> and similar product reviews. Note: This should be different than the Literature Review and Product Review Contents.</w:t>
      </w:r>
    </w:p>
    <w:p w14:paraId="393C250E" w14:textId="77777777" w:rsidR="001A55B3" w:rsidRDefault="001A55B3">
      <w:pPr>
        <w:rPr>
          <w:i/>
          <w:iCs/>
          <w:color w:val="808080" w:themeColor="background1" w:themeShade="80"/>
        </w:rPr>
      </w:pPr>
      <w:r>
        <w:rPr>
          <w:i/>
          <w:iCs/>
          <w:color w:val="808080" w:themeColor="background1" w:themeShade="80"/>
        </w:rPr>
        <w:br w:type="page"/>
      </w:r>
    </w:p>
    <w:p w14:paraId="15062136" w14:textId="4DCAFB1E" w:rsidR="0007650F" w:rsidRDefault="0007650F" w:rsidP="00BA4556">
      <w:pPr>
        <w:pStyle w:val="Heading1"/>
      </w:pPr>
      <w:bookmarkStart w:id="8" w:name="_Toc29558700"/>
      <w:r>
        <w:lastRenderedPageBreak/>
        <w:t>Technologies Employed</w:t>
      </w:r>
      <w:bookmarkEnd w:id="8"/>
    </w:p>
    <w:p w14:paraId="7F1094FF" w14:textId="31FCEBBE" w:rsidR="00D4003D" w:rsidRPr="00D4003D" w:rsidRDefault="00D4003D" w:rsidP="00D4003D">
      <w:pPr>
        <w:ind w:left="432"/>
      </w:pPr>
      <w:r>
        <w:rPr>
          <w:i/>
          <w:iCs/>
          <w:color w:val="808080" w:themeColor="background1" w:themeShade="80"/>
        </w:rPr>
        <w:t>Mention the technologies used to develop the product. This may include the use of software tools and techniques used to complete the product.</w:t>
      </w:r>
    </w:p>
    <w:p w14:paraId="03F688EA" w14:textId="77777777" w:rsidR="001168EB" w:rsidRDefault="001168EB">
      <w:pPr>
        <w:rPr>
          <w:rFonts w:eastAsiaTheme="majorEastAsia" w:cstheme="majorBidi"/>
          <w:b/>
          <w:color w:val="000000" w:themeColor="text1"/>
          <w:sz w:val="28"/>
          <w:szCs w:val="32"/>
        </w:rPr>
      </w:pPr>
      <w:r>
        <w:br w:type="page"/>
      </w:r>
    </w:p>
    <w:p w14:paraId="2995A9F8" w14:textId="79767C98" w:rsidR="0007650F" w:rsidRDefault="0007650F" w:rsidP="00BA4556">
      <w:pPr>
        <w:pStyle w:val="Heading1"/>
      </w:pPr>
      <w:bookmarkStart w:id="9" w:name="_Toc29558701"/>
      <w:r>
        <w:lastRenderedPageBreak/>
        <w:t>Project Plan</w:t>
      </w:r>
      <w:bookmarkEnd w:id="9"/>
    </w:p>
    <w:p w14:paraId="2258430D" w14:textId="1A4A6CA7" w:rsidR="008F3B26" w:rsidRDefault="008F3B26" w:rsidP="00E06C51">
      <w:pPr>
        <w:ind w:left="432"/>
        <w:rPr>
          <w:i/>
          <w:iCs/>
          <w:color w:val="808080" w:themeColor="background1" w:themeShade="80"/>
        </w:rPr>
      </w:pPr>
      <w:r>
        <w:rPr>
          <w:i/>
          <w:iCs/>
          <w:color w:val="808080" w:themeColor="background1" w:themeShade="80"/>
        </w:rPr>
        <w:t xml:space="preserve">Mention the initial plan that was done, mention what was used as a </w:t>
      </w:r>
      <w:r w:rsidR="00C00637">
        <w:rPr>
          <w:i/>
          <w:iCs/>
          <w:color w:val="808080" w:themeColor="background1" w:themeShade="80"/>
        </w:rPr>
        <w:t>prototype/test scene</w:t>
      </w:r>
      <w:r>
        <w:rPr>
          <w:i/>
          <w:iCs/>
          <w:color w:val="808080" w:themeColor="background1" w:themeShade="80"/>
        </w:rPr>
        <w:t xml:space="preserve"> and how the final product had been decided.</w:t>
      </w:r>
    </w:p>
    <w:p w14:paraId="5196D18C" w14:textId="3EDA0E6F" w:rsidR="00E06C51" w:rsidRPr="00E06C51" w:rsidRDefault="00A47A82" w:rsidP="00E06C51">
      <w:pPr>
        <w:ind w:left="432"/>
      </w:pPr>
      <w:r>
        <w:rPr>
          <w:i/>
          <w:iCs/>
          <w:color w:val="808080" w:themeColor="background1" w:themeShade="80"/>
        </w:rPr>
        <w:t xml:space="preserve">Also mention </w:t>
      </w:r>
      <w:r w:rsidR="00E06C51">
        <w:rPr>
          <w:i/>
          <w:iCs/>
          <w:color w:val="808080" w:themeColor="background1" w:themeShade="80"/>
        </w:rPr>
        <w:t>what changes had to be done before you completed the final product in this section. (Compare</w:t>
      </w:r>
      <w:r>
        <w:rPr>
          <w:i/>
          <w:iCs/>
          <w:color w:val="808080" w:themeColor="background1" w:themeShade="80"/>
        </w:rPr>
        <w:t xml:space="preserve"> old Timeline with New Timeline</w:t>
      </w:r>
      <w:r w:rsidR="00E06C51">
        <w:rPr>
          <w:i/>
          <w:iCs/>
          <w:color w:val="808080" w:themeColor="background1" w:themeShade="80"/>
        </w:rPr>
        <w:t>)</w:t>
      </w:r>
      <w:r w:rsidR="008F3B26">
        <w:rPr>
          <w:i/>
          <w:iCs/>
          <w:color w:val="808080" w:themeColor="background1" w:themeShade="80"/>
        </w:rPr>
        <w:t xml:space="preserve">. </w:t>
      </w:r>
    </w:p>
    <w:p w14:paraId="2C2DE454" w14:textId="77777777" w:rsidR="001168EB" w:rsidRDefault="001168EB">
      <w:pPr>
        <w:rPr>
          <w:rFonts w:eastAsiaTheme="majorEastAsia" w:cstheme="majorBidi"/>
          <w:b/>
          <w:color w:val="000000" w:themeColor="text1"/>
          <w:sz w:val="28"/>
          <w:szCs w:val="32"/>
        </w:rPr>
      </w:pPr>
      <w:r>
        <w:br w:type="page"/>
      </w:r>
    </w:p>
    <w:p w14:paraId="6CEE4A47" w14:textId="583AA965" w:rsidR="0007650F" w:rsidRDefault="0007650F" w:rsidP="00BA4556">
      <w:pPr>
        <w:pStyle w:val="Heading1"/>
      </w:pPr>
      <w:bookmarkStart w:id="10" w:name="_Toc29558702"/>
      <w:r>
        <w:lastRenderedPageBreak/>
        <w:t>Production Phases</w:t>
      </w:r>
      <w:bookmarkEnd w:id="10"/>
    </w:p>
    <w:p w14:paraId="5D8175D6" w14:textId="513BDE33" w:rsidR="003F2971" w:rsidRPr="003F2971" w:rsidRDefault="003F2971" w:rsidP="00EB10F4">
      <w:pPr>
        <w:ind w:left="432"/>
      </w:pPr>
      <w:r>
        <w:rPr>
          <w:i/>
          <w:iCs/>
          <w:color w:val="808080" w:themeColor="background1" w:themeShade="80"/>
        </w:rPr>
        <w:t>Mention the production Phases followed, depending on the project that you undertook, and mention the details on what steps were carried out in each phases along with images and screenshots to complete the entire project.</w:t>
      </w:r>
    </w:p>
    <w:p w14:paraId="65DB99AC" w14:textId="77777777" w:rsidR="001168EB" w:rsidRDefault="001168EB">
      <w:pPr>
        <w:rPr>
          <w:rFonts w:eastAsiaTheme="majorEastAsia" w:cstheme="majorBidi"/>
          <w:b/>
          <w:color w:val="000000" w:themeColor="text1"/>
          <w:sz w:val="28"/>
          <w:szCs w:val="32"/>
        </w:rPr>
      </w:pPr>
      <w:r>
        <w:br w:type="page"/>
      </w:r>
    </w:p>
    <w:p w14:paraId="5550A9B8" w14:textId="779D3A89" w:rsidR="0007650F" w:rsidRDefault="0007650F" w:rsidP="00BA4556">
      <w:pPr>
        <w:pStyle w:val="Heading1"/>
      </w:pPr>
      <w:bookmarkStart w:id="11" w:name="_Toc29558703"/>
      <w:r>
        <w:lastRenderedPageBreak/>
        <w:t>Resources</w:t>
      </w:r>
      <w:bookmarkEnd w:id="11"/>
    </w:p>
    <w:p w14:paraId="23B9A92D" w14:textId="5E578538" w:rsidR="00296A3F" w:rsidRDefault="00017EB4" w:rsidP="001E767C">
      <w:pPr>
        <w:ind w:left="432"/>
        <w:rPr>
          <w:i/>
          <w:iCs/>
          <w:color w:val="808080" w:themeColor="background1" w:themeShade="80"/>
        </w:rPr>
      </w:pPr>
      <w:r>
        <w:rPr>
          <w:i/>
          <w:iCs/>
          <w:color w:val="808080" w:themeColor="background1" w:themeShade="80"/>
        </w:rPr>
        <w:t xml:space="preserve">List out the Hardware and Software Tools used to complete the project and mention if additional tools had to be used </w:t>
      </w:r>
      <w:r w:rsidR="00296A3F">
        <w:rPr>
          <w:i/>
          <w:iCs/>
          <w:color w:val="808080" w:themeColor="background1" w:themeShade="80"/>
        </w:rPr>
        <w:t>than what was mentioned in the Proposal. You are to also mention the Research and Testing Tools here.</w:t>
      </w:r>
    </w:p>
    <w:p w14:paraId="5E9E9BB2" w14:textId="77777777" w:rsidR="00296A3F" w:rsidRDefault="00296A3F">
      <w:pPr>
        <w:rPr>
          <w:i/>
          <w:iCs/>
          <w:color w:val="808080" w:themeColor="background1" w:themeShade="80"/>
        </w:rPr>
      </w:pPr>
      <w:r>
        <w:rPr>
          <w:i/>
          <w:iCs/>
          <w:color w:val="808080" w:themeColor="background1" w:themeShade="80"/>
        </w:rPr>
        <w:br w:type="page"/>
      </w:r>
    </w:p>
    <w:p w14:paraId="2BD20E31" w14:textId="34A337B9" w:rsidR="0007650F" w:rsidRDefault="0007650F" w:rsidP="00BA4556">
      <w:pPr>
        <w:pStyle w:val="Heading1"/>
      </w:pPr>
      <w:bookmarkStart w:id="12" w:name="_Toc29558704"/>
      <w:r>
        <w:lastRenderedPageBreak/>
        <w:t>User Testing &amp; Findings</w:t>
      </w:r>
      <w:bookmarkEnd w:id="12"/>
    </w:p>
    <w:p w14:paraId="1FF924C9" w14:textId="6CFBB619" w:rsidR="001168EB" w:rsidRDefault="001E767C" w:rsidP="001E767C">
      <w:pPr>
        <w:ind w:left="432"/>
        <w:rPr>
          <w:rFonts w:eastAsiaTheme="majorEastAsia" w:cstheme="majorBidi"/>
          <w:b/>
          <w:color w:val="000000" w:themeColor="text1"/>
          <w:sz w:val="28"/>
          <w:szCs w:val="32"/>
        </w:rPr>
      </w:pPr>
      <w:r>
        <w:rPr>
          <w:i/>
          <w:iCs/>
          <w:color w:val="808080" w:themeColor="background1" w:themeShade="80"/>
        </w:rPr>
        <w:t>Mention the Tests that were conducted among the users and mention the finding in detail in this section.</w:t>
      </w:r>
      <w:r w:rsidR="001168EB">
        <w:br w:type="page"/>
      </w:r>
    </w:p>
    <w:p w14:paraId="559E0E14" w14:textId="5911EE8B" w:rsidR="0007650F" w:rsidRDefault="0007650F" w:rsidP="00BA4556">
      <w:pPr>
        <w:pStyle w:val="Heading1"/>
      </w:pPr>
      <w:bookmarkStart w:id="13" w:name="_Toc29558705"/>
      <w:r>
        <w:lastRenderedPageBreak/>
        <w:t>Conclusion</w:t>
      </w:r>
      <w:bookmarkEnd w:id="13"/>
    </w:p>
    <w:p w14:paraId="40160DBE" w14:textId="050B9422" w:rsidR="001168EB" w:rsidRDefault="00C30DB0" w:rsidP="00B62DB0">
      <w:pPr>
        <w:ind w:left="432"/>
        <w:rPr>
          <w:rFonts w:eastAsiaTheme="majorEastAsia" w:cstheme="majorBidi"/>
          <w:b/>
          <w:color w:val="000000" w:themeColor="text1"/>
          <w:sz w:val="28"/>
          <w:szCs w:val="32"/>
        </w:rPr>
      </w:pPr>
      <w:r>
        <w:rPr>
          <w:i/>
          <w:iCs/>
          <w:color w:val="808080" w:themeColor="background1" w:themeShade="80"/>
        </w:rPr>
        <w:t>Mention the overall conclusion of the project, things that were covered in this documentation and what this project has accomplished.  (Note: You are not to mention your experiences here)</w:t>
      </w:r>
      <w:r w:rsidR="001168EB">
        <w:br w:type="page"/>
      </w:r>
    </w:p>
    <w:p w14:paraId="25BFF6EA" w14:textId="6CE1887F" w:rsidR="002460D1" w:rsidRDefault="002460D1" w:rsidP="0007650F">
      <w:pPr>
        <w:pStyle w:val="Heading1"/>
      </w:pPr>
      <w:bookmarkStart w:id="14" w:name="_Toc25745589"/>
      <w:bookmarkStart w:id="15" w:name="_Toc29558706"/>
      <w:r>
        <w:lastRenderedPageBreak/>
        <w:t>References</w:t>
      </w:r>
      <w:bookmarkEnd w:id="14"/>
      <w:bookmarkEnd w:id="15"/>
    </w:p>
    <w:p w14:paraId="4AA24425" w14:textId="03D7F593" w:rsidR="009374D4" w:rsidRDefault="009374D4" w:rsidP="009374D4">
      <w:pPr>
        <w:ind w:left="432"/>
        <w:rPr>
          <w:i/>
          <w:iCs/>
          <w:color w:val="808080" w:themeColor="background1" w:themeShade="80"/>
        </w:rPr>
      </w:pPr>
      <w:r>
        <w:rPr>
          <w:i/>
          <w:iCs/>
          <w:color w:val="808080" w:themeColor="background1" w:themeShade="80"/>
        </w:rPr>
        <w:t>List all your references here with direct citation</w:t>
      </w:r>
      <w:r w:rsidR="00402B90">
        <w:rPr>
          <w:i/>
          <w:iCs/>
          <w:color w:val="808080" w:themeColor="background1" w:themeShade="80"/>
        </w:rPr>
        <w:t>. (Words not counted)</w:t>
      </w:r>
    </w:p>
    <w:p w14:paraId="3DE91FA7" w14:textId="2741C437" w:rsidR="009374D4" w:rsidRPr="001168EB" w:rsidRDefault="002460D1">
      <w:pPr>
        <w:rPr>
          <w:rFonts w:eastAsiaTheme="majorEastAsia" w:cstheme="majorBidi"/>
          <w:b/>
          <w:color w:val="000000" w:themeColor="text1"/>
          <w:sz w:val="28"/>
          <w:szCs w:val="32"/>
        </w:rPr>
      </w:pPr>
      <w:r>
        <w:br w:type="page"/>
      </w:r>
    </w:p>
    <w:p w14:paraId="101FE95E" w14:textId="206F8BCD" w:rsidR="001372D4" w:rsidRDefault="002460D1" w:rsidP="0007650F">
      <w:pPr>
        <w:pStyle w:val="Heading1"/>
      </w:pPr>
      <w:bookmarkStart w:id="16" w:name="_Toc25745590"/>
      <w:bookmarkStart w:id="17" w:name="_Toc29558707"/>
      <w:r w:rsidRPr="002460D1">
        <w:lastRenderedPageBreak/>
        <w:t>Bibliography</w:t>
      </w:r>
      <w:bookmarkEnd w:id="16"/>
      <w:bookmarkEnd w:id="17"/>
    </w:p>
    <w:p w14:paraId="741D2626" w14:textId="4FFEA3D4" w:rsidR="009374D4" w:rsidRDefault="009374D4" w:rsidP="009374D4">
      <w:pPr>
        <w:ind w:left="432"/>
        <w:rPr>
          <w:i/>
          <w:iCs/>
        </w:rPr>
      </w:pPr>
      <w:r>
        <w:rPr>
          <w:i/>
          <w:iCs/>
          <w:color w:val="808080" w:themeColor="background1" w:themeShade="80"/>
        </w:rPr>
        <w:t xml:space="preserve">List all your bibliographies here which you </w:t>
      </w:r>
      <w:r w:rsidR="00EE1879">
        <w:rPr>
          <w:i/>
          <w:iCs/>
          <w:color w:val="808080" w:themeColor="background1" w:themeShade="80"/>
        </w:rPr>
        <w:t>researched about that indirectly helped you to understand the concept to carry out your project.</w:t>
      </w:r>
      <w:r w:rsidR="00402B90" w:rsidRPr="00402B90">
        <w:rPr>
          <w:i/>
          <w:iCs/>
          <w:color w:val="808080" w:themeColor="background1" w:themeShade="80"/>
        </w:rPr>
        <w:t xml:space="preserve"> </w:t>
      </w:r>
      <w:r w:rsidR="00402B90">
        <w:rPr>
          <w:i/>
          <w:iCs/>
          <w:color w:val="808080" w:themeColor="background1" w:themeShade="80"/>
        </w:rPr>
        <w:t>(Words not counted)</w:t>
      </w:r>
    </w:p>
    <w:p w14:paraId="7252F8BC" w14:textId="77777777" w:rsidR="009374D4" w:rsidRPr="009374D4" w:rsidRDefault="009374D4" w:rsidP="009374D4"/>
    <w:p w14:paraId="6444DEB0" w14:textId="77777777" w:rsidR="001372D4" w:rsidRDefault="001372D4">
      <w:pPr>
        <w:rPr>
          <w:rFonts w:eastAsiaTheme="majorEastAsia" w:cstheme="majorBidi"/>
          <w:b/>
          <w:color w:val="000000" w:themeColor="text1"/>
          <w:sz w:val="28"/>
          <w:szCs w:val="32"/>
        </w:rPr>
      </w:pPr>
      <w:r>
        <w:br w:type="page"/>
      </w:r>
    </w:p>
    <w:p w14:paraId="73CCE27A" w14:textId="11735215" w:rsidR="00673936" w:rsidRDefault="001372D4" w:rsidP="0007650F">
      <w:pPr>
        <w:pStyle w:val="Heading1"/>
      </w:pPr>
      <w:bookmarkStart w:id="18" w:name="_Toc25745591"/>
      <w:bookmarkStart w:id="19" w:name="_Toc29558708"/>
      <w:r>
        <w:lastRenderedPageBreak/>
        <w:t>Appendix</w:t>
      </w:r>
      <w:bookmarkEnd w:id="18"/>
      <w:bookmarkEnd w:id="19"/>
    </w:p>
    <w:p w14:paraId="5CB78BF2" w14:textId="6C543EA9" w:rsidR="00E23816" w:rsidRDefault="00E23816" w:rsidP="00E23816">
      <w:pPr>
        <w:ind w:left="432"/>
        <w:rPr>
          <w:i/>
          <w:iCs/>
        </w:rPr>
      </w:pPr>
      <w:r>
        <w:rPr>
          <w:i/>
          <w:iCs/>
          <w:color w:val="808080" w:themeColor="background1" w:themeShade="80"/>
        </w:rPr>
        <w:t xml:space="preserve">Keep all your supporting documents such as Gantt </w:t>
      </w:r>
      <w:proofErr w:type="gramStart"/>
      <w:r>
        <w:rPr>
          <w:i/>
          <w:iCs/>
          <w:color w:val="808080" w:themeColor="background1" w:themeShade="80"/>
        </w:rPr>
        <w:t>Chart</w:t>
      </w:r>
      <w:proofErr w:type="gramEnd"/>
      <w:r>
        <w:rPr>
          <w:i/>
          <w:iCs/>
          <w:color w:val="808080" w:themeColor="background1" w:themeShade="80"/>
        </w:rPr>
        <w:t>, Survey Results, Interview</w:t>
      </w:r>
      <w:r w:rsidR="00BD058E">
        <w:rPr>
          <w:i/>
          <w:iCs/>
          <w:color w:val="808080" w:themeColor="background1" w:themeShade="80"/>
        </w:rPr>
        <w:t xml:space="preserve"> and</w:t>
      </w:r>
      <w:r w:rsidR="00F73F81">
        <w:rPr>
          <w:i/>
          <w:iCs/>
          <w:color w:val="808080" w:themeColor="background1" w:themeShade="80"/>
        </w:rPr>
        <w:t xml:space="preserve"> other </w:t>
      </w:r>
      <w:r w:rsidR="00E43770">
        <w:rPr>
          <w:i/>
          <w:iCs/>
          <w:color w:val="808080" w:themeColor="background1" w:themeShade="80"/>
        </w:rPr>
        <w:t>d</w:t>
      </w:r>
      <w:r>
        <w:rPr>
          <w:i/>
          <w:iCs/>
          <w:color w:val="808080" w:themeColor="background1" w:themeShade="80"/>
        </w:rPr>
        <w:t>etails here</w:t>
      </w:r>
      <w:r w:rsidR="00402B90">
        <w:rPr>
          <w:i/>
          <w:iCs/>
          <w:color w:val="808080" w:themeColor="background1" w:themeShade="80"/>
        </w:rPr>
        <w:t xml:space="preserve"> (Words not counted)</w:t>
      </w:r>
    </w:p>
    <w:p w14:paraId="1020B05F" w14:textId="77777777" w:rsidR="001372D4" w:rsidRPr="001372D4" w:rsidRDefault="001372D4" w:rsidP="001372D4"/>
    <w:sectPr w:rsidR="001372D4" w:rsidRPr="001372D4" w:rsidSect="002F46AD">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1F07DA" w14:textId="77777777" w:rsidR="00F3669D" w:rsidRDefault="00F3669D" w:rsidP="00F82933">
      <w:pPr>
        <w:spacing w:after="0" w:line="240" w:lineRule="auto"/>
      </w:pPr>
      <w:r>
        <w:separator/>
      </w:r>
    </w:p>
  </w:endnote>
  <w:endnote w:type="continuationSeparator" w:id="0">
    <w:p w14:paraId="22FD4790" w14:textId="77777777" w:rsidR="00F3669D" w:rsidRDefault="00F3669D"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86BE17" w14:textId="77777777" w:rsidR="00F3669D" w:rsidRDefault="00F3669D" w:rsidP="00F82933">
      <w:pPr>
        <w:spacing w:after="0" w:line="240" w:lineRule="auto"/>
      </w:pPr>
      <w:r>
        <w:separator/>
      </w:r>
    </w:p>
  </w:footnote>
  <w:footnote w:type="continuationSeparator" w:id="0">
    <w:p w14:paraId="41139A69" w14:textId="77777777" w:rsidR="00F3669D" w:rsidRDefault="00F3669D" w:rsidP="00F829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8">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2">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4">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6">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12"/>
  </w:num>
  <w:num w:numId="2">
    <w:abstractNumId w:val="17"/>
  </w:num>
  <w:num w:numId="3">
    <w:abstractNumId w:val="4"/>
  </w:num>
  <w:num w:numId="4">
    <w:abstractNumId w:val="14"/>
  </w:num>
  <w:num w:numId="5">
    <w:abstractNumId w:val="20"/>
  </w:num>
  <w:num w:numId="6">
    <w:abstractNumId w:val="16"/>
  </w:num>
  <w:num w:numId="7">
    <w:abstractNumId w:val="1"/>
  </w:num>
  <w:num w:numId="8">
    <w:abstractNumId w:val="3"/>
  </w:num>
  <w:num w:numId="9">
    <w:abstractNumId w:val="15"/>
  </w:num>
  <w:num w:numId="10">
    <w:abstractNumId w:val="18"/>
  </w:num>
  <w:num w:numId="11">
    <w:abstractNumId w:val="21"/>
  </w:num>
  <w:num w:numId="12">
    <w:abstractNumId w:val="13"/>
  </w:num>
  <w:num w:numId="13">
    <w:abstractNumId w:val="5"/>
  </w:num>
  <w:num w:numId="14">
    <w:abstractNumId w:val="10"/>
  </w:num>
  <w:num w:numId="15">
    <w:abstractNumId w:val="8"/>
  </w:num>
  <w:num w:numId="16">
    <w:abstractNumId w:val="6"/>
  </w:num>
  <w:num w:numId="17">
    <w:abstractNumId w:val="2"/>
  </w:num>
  <w:num w:numId="18">
    <w:abstractNumId w:val="19"/>
  </w:num>
  <w:num w:numId="19">
    <w:abstractNumId w:val="11"/>
  </w:num>
  <w:num w:numId="20">
    <w:abstractNumId w:val="0"/>
  </w:num>
  <w:num w:numId="21">
    <w:abstractNumId w:val="9"/>
  </w:num>
  <w:num w:numId="22">
    <w:abstractNumId w:val="7"/>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90C"/>
    <w:rsid w:val="000478E2"/>
    <w:rsid w:val="000575A2"/>
    <w:rsid w:val="0007298B"/>
    <w:rsid w:val="0007650F"/>
    <w:rsid w:val="000906C3"/>
    <w:rsid w:val="000930C1"/>
    <w:rsid w:val="000B5505"/>
    <w:rsid w:val="000C4F18"/>
    <w:rsid w:val="000D213B"/>
    <w:rsid w:val="000D3492"/>
    <w:rsid w:val="000D7363"/>
    <w:rsid w:val="000F201F"/>
    <w:rsid w:val="000F7973"/>
    <w:rsid w:val="00112940"/>
    <w:rsid w:val="001168EB"/>
    <w:rsid w:val="00120C60"/>
    <w:rsid w:val="001372D4"/>
    <w:rsid w:val="00150438"/>
    <w:rsid w:val="001658D5"/>
    <w:rsid w:val="0016718D"/>
    <w:rsid w:val="001809C3"/>
    <w:rsid w:val="0018180C"/>
    <w:rsid w:val="00183578"/>
    <w:rsid w:val="00186007"/>
    <w:rsid w:val="001A55B3"/>
    <w:rsid w:val="001A6A8D"/>
    <w:rsid w:val="001C3F2E"/>
    <w:rsid w:val="001D3466"/>
    <w:rsid w:val="001E767C"/>
    <w:rsid w:val="001F0204"/>
    <w:rsid w:val="002047D8"/>
    <w:rsid w:val="0021242E"/>
    <w:rsid w:val="0021536C"/>
    <w:rsid w:val="002245BB"/>
    <w:rsid w:val="002278A5"/>
    <w:rsid w:val="0023072C"/>
    <w:rsid w:val="002460D1"/>
    <w:rsid w:val="0025242B"/>
    <w:rsid w:val="00270356"/>
    <w:rsid w:val="00273577"/>
    <w:rsid w:val="00273C37"/>
    <w:rsid w:val="00280DDD"/>
    <w:rsid w:val="00284C8A"/>
    <w:rsid w:val="00294425"/>
    <w:rsid w:val="00296A3F"/>
    <w:rsid w:val="002A0F63"/>
    <w:rsid w:val="002B5565"/>
    <w:rsid w:val="002C6DE3"/>
    <w:rsid w:val="002D47C7"/>
    <w:rsid w:val="002E1F04"/>
    <w:rsid w:val="002F3484"/>
    <w:rsid w:val="002F46AD"/>
    <w:rsid w:val="003011B8"/>
    <w:rsid w:val="003219E5"/>
    <w:rsid w:val="003260AC"/>
    <w:rsid w:val="003271BB"/>
    <w:rsid w:val="00341D89"/>
    <w:rsid w:val="00350026"/>
    <w:rsid w:val="003570B4"/>
    <w:rsid w:val="00360492"/>
    <w:rsid w:val="00364CD4"/>
    <w:rsid w:val="003651D9"/>
    <w:rsid w:val="00382AF3"/>
    <w:rsid w:val="00391FD5"/>
    <w:rsid w:val="003938B4"/>
    <w:rsid w:val="003A7F15"/>
    <w:rsid w:val="003F1A4C"/>
    <w:rsid w:val="003F2971"/>
    <w:rsid w:val="00402B90"/>
    <w:rsid w:val="0040604B"/>
    <w:rsid w:val="00406F79"/>
    <w:rsid w:val="0041186D"/>
    <w:rsid w:val="0041257D"/>
    <w:rsid w:val="00413C7A"/>
    <w:rsid w:val="00435F81"/>
    <w:rsid w:val="00443C64"/>
    <w:rsid w:val="00443FCC"/>
    <w:rsid w:val="004466EB"/>
    <w:rsid w:val="0046464C"/>
    <w:rsid w:val="00466800"/>
    <w:rsid w:val="004712A9"/>
    <w:rsid w:val="00491D0C"/>
    <w:rsid w:val="00497675"/>
    <w:rsid w:val="004A04FD"/>
    <w:rsid w:val="004B4010"/>
    <w:rsid w:val="004B6F04"/>
    <w:rsid w:val="004C20F3"/>
    <w:rsid w:val="004F2371"/>
    <w:rsid w:val="004F6849"/>
    <w:rsid w:val="005012D6"/>
    <w:rsid w:val="00510450"/>
    <w:rsid w:val="00512789"/>
    <w:rsid w:val="00515086"/>
    <w:rsid w:val="00524D2B"/>
    <w:rsid w:val="00536269"/>
    <w:rsid w:val="00544712"/>
    <w:rsid w:val="005459CB"/>
    <w:rsid w:val="00551F6E"/>
    <w:rsid w:val="005657D8"/>
    <w:rsid w:val="005873E6"/>
    <w:rsid w:val="00594E5E"/>
    <w:rsid w:val="005C0BD3"/>
    <w:rsid w:val="005C5896"/>
    <w:rsid w:val="005D2685"/>
    <w:rsid w:val="005D6371"/>
    <w:rsid w:val="005E279C"/>
    <w:rsid w:val="005E6FBA"/>
    <w:rsid w:val="005F29A6"/>
    <w:rsid w:val="005F4067"/>
    <w:rsid w:val="006140DF"/>
    <w:rsid w:val="0061479C"/>
    <w:rsid w:val="00654496"/>
    <w:rsid w:val="00660A1C"/>
    <w:rsid w:val="00661A9A"/>
    <w:rsid w:val="00673936"/>
    <w:rsid w:val="00686F67"/>
    <w:rsid w:val="00692AA0"/>
    <w:rsid w:val="006A7CEC"/>
    <w:rsid w:val="006D3B35"/>
    <w:rsid w:val="006D45CD"/>
    <w:rsid w:val="006E3996"/>
    <w:rsid w:val="006F2008"/>
    <w:rsid w:val="007132B2"/>
    <w:rsid w:val="007143D5"/>
    <w:rsid w:val="00716E2B"/>
    <w:rsid w:val="007263C0"/>
    <w:rsid w:val="00742D32"/>
    <w:rsid w:val="0075561D"/>
    <w:rsid w:val="00761590"/>
    <w:rsid w:val="00763DFD"/>
    <w:rsid w:val="00766D4D"/>
    <w:rsid w:val="00767E69"/>
    <w:rsid w:val="007748C1"/>
    <w:rsid w:val="00782EB4"/>
    <w:rsid w:val="0078737E"/>
    <w:rsid w:val="007879C9"/>
    <w:rsid w:val="0079430B"/>
    <w:rsid w:val="0079605F"/>
    <w:rsid w:val="007B1712"/>
    <w:rsid w:val="007B56F2"/>
    <w:rsid w:val="007C3D1B"/>
    <w:rsid w:val="007C5752"/>
    <w:rsid w:val="007F61DD"/>
    <w:rsid w:val="0080162C"/>
    <w:rsid w:val="008045FC"/>
    <w:rsid w:val="00810CDC"/>
    <w:rsid w:val="008122AF"/>
    <w:rsid w:val="008323B7"/>
    <w:rsid w:val="008368B4"/>
    <w:rsid w:val="00863037"/>
    <w:rsid w:val="00874863"/>
    <w:rsid w:val="00886969"/>
    <w:rsid w:val="00891F24"/>
    <w:rsid w:val="008A52F8"/>
    <w:rsid w:val="008B1671"/>
    <w:rsid w:val="008B7A42"/>
    <w:rsid w:val="008C794E"/>
    <w:rsid w:val="008D00AA"/>
    <w:rsid w:val="008D2A7C"/>
    <w:rsid w:val="008D67E0"/>
    <w:rsid w:val="008E72DA"/>
    <w:rsid w:val="008F25BD"/>
    <w:rsid w:val="008F3B26"/>
    <w:rsid w:val="00901A85"/>
    <w:rsid w:val="00916CD5"/>
    <w:rsid w:val="009236EC"/>
    <w:rsid w:val="009374D4"/>
    <w:rsid w:val="009472FA"/>
    <w:rsid w:val="00947CE7"/>
    <w:rsid w:val="00960C00"/>
    <w:rsid w:val="00961B62"/>
    <w:rsid w:val="00961C26"/>
    <w:rsid w:val="00962B4E"/>
    <w:rsid w:val="00981BEE"/>
    <w:rsid w:val="00981F50"/>
    <w:rsid w:val="009820D2"/>
    <w:rsid w:val="00984EBD"/>
    <w:rsid w:val="00993F15"/>
    <w:rsid w:val="009C12FB"/>
    <w:rsid w:val="009D082A"/>
    <w:rsid w:val="00A009FE"/>
    <w:rsid w:val="00A033A2"/>
    <w:rsid w:val="00A27DD2"/>
    <w:rsid w:val="00A35715"/>
    <w:rsid w:val="00A3673B"/>
    <w:rsid w:val="00A375BA"/>
    <w:rsid w:val="00A43AD2"/>
    <w:rsid w:val="00A47658"/>
    <w:rsid w:val="00A47A82"/>
    <w:rsid w:val="00A6027D"/>
    <w:rsid w:val="00A61195"/>
    <w:rsid w:val="00A71616"/>
    <w:rsid w:val="00A76860"/>
    <w:rsid w:val="00A7712A"/>
    <w:rsid w:val="00A847D9"/>
    <w:rsid w:val="00A87A83"/>
    <w:rsid w:val="00A92B7D"/>
    <w:rsid w:val="00AA1128"/>
    <w:rsid w:val="00AB2A5A"/>
    <w:rsid w:val="00AC110F"/>
    <w:rsid w:val="00AC796A"/>
    <w:rsid w:val="00AE608C"/>
    <w:rsid w:val="00AE797A"/>
    <w:rsid w:val="00AF2EA8"/>
    <w:rsid w:val="00AF331E"/>
    <w:rsid w:val="00B00A99"/>
    <w:rsid w:val="00B1127A"/>
    <w:rsid w:val="00B17461"/>
    <w:rsid w:val="00B2330F"/>
    <w:rsid w:val="00B33840"/>
    <w:rsid w:val="00B33C9A"/>
    <w:rsid w:val="00B37186"/>
    <w:rsid w:val="00B43FBF"/>
    <w:rsid w:val="00B441D3"/>
    <w:rsid w:val="00B44A84"/>
    <w:rsid w:val="00B47DF8"/>
    <w:rsid w:val="00B60581"/>
    <w:rsid w:val="00B62DB0"/>
    <w:rsid w:val="00B64CDC"/>
    <w:rsid w:val="00B65506"/>
    <w:rsid w:val="00B77EF2"/>
    <w:rsid w:val="00B8032B"/>
    <w:rsid w:val="00B86D7C"/>
    <w:rsid w:val="00BA2F23"/>
    <w:rsid w:val="00BA4556"/>
    <w:rsid w:val="00BA5767"/>
    <w:rsid w:val="00BB11C7"/>
    <w:rsid w:val="00BC1FDA"/>
    <w:rsid w:val="00BD058E"/>
    <w:rsid w:val="00BD666A"/>
    <w:rsid w:val="00BE46C6"/>
    <w:rsid w:val="00C00637"/>
    <w:rsid w:val="00C06247"/>
    <w:rsid w:val="00C06F7E"/>
    <w:rsid w:val="00C157C2"/>
    <w:rsid w:val="00C173B5"/>
    <w:rsid w:val="00C23D35"/>
    <w:rsid w:val="00C258C1"/>
    <w:rsid w:val="00C26BEE"/>
    <w:rsid w:val="00C26E0B"/>
    <w:rsid w:val="00C30DB0"/>
    <w:rsid w:val="00C47731"/>
    <w:rsid w:val="00C658B3"/>
    <w:rsid w:val="00C81EB9"/>
    <w:rsid w:val="00C95E40"/>
    <w:rsid w:val="00CA3469"/>
    <w:rsid w:val="00CA7519"/>
    <w:rsid w:val="00CD3521"/>
    <w:rsid w:val="00CD3A16"/>
    <w:rsid w:val="00D122FC"/>
    <w:rsid w:val="00D25B70"/>
    <w:rsid w:val="00D32F79"/>
    <w:rsid w:val="00D4003D"/>
    <w:rsid w:val="00D61D8C"/>
    <w:rsid w:val="00D6766F"/>
    <w:rsid w:val="00D741D1"/>
    <w:rsid w:val="00D92823"/>
    <w:rsid w:val="00DA48E7"/>
    <w:rsid w:val="00DB4FD6"/>
    <w:rsid w:val="00DB5035"/>
    <w:rsid w:val="00DB7780"/>
    <w:rsid w:val="00DC7098"/>
    <w:rsid w:val="00DD1D71"/>
    <w:rsid w:val="00DD3BEE"/>
    <w:rsid w:val="00DD4974"/>
    <w:rsid w:val="00DE3134"/>
    <w:rsid w:val="00DE6670"/>
    <w:rsid w:val="00DF4A8D"/>
    <w:rsid w:val="00DF6C33"/>
    <w:rsid w:val="00DF74A2"/>
    <w:rsid w:val="00E06C51"/>
    <w:rsid w:val="00E1345C"/>
    <w:rsid w:val="00E225A7"/>
    <w:rsid w:val="00E23816"/>
    <w:rsid w:val="00E40E9A"/>
    <w:rsid w:val="00E43770"/>
    <w:rsid w:val="00E51BFB"/>
    <w:rsid w:val="00E5249E"/>
    <w:rsid w:val="00E55931"/>
    <w:rsid w:val="00E563E7"/>
    <w:rsid w:val="00E70498"/>
    <w:rsid w:val="00E8136D"/>
    <w:rsid w:val="00E9746A"/>
    <w:rsid w:val="00EB10F4"/>
    <w:rsid w:val="00EB5427"/>
    <w:rsid w:val="00EC1737"/>
    <w:rsid w:val="00EE1879"/>
    <w:rsid w:val="00EF22F0"/>
    <w:rsid w:val="00EF2358"/>
    <w:rsid w:val="00EF6789"/>
    <w:rsid w:val="00EF6FD2"/>
    <w:rsid w:val="00F10BCB"/>
    <w:rsid w:val="00F145B8"/>
    <w:rsid w:val="00F20B72"/>
    <w:rsid w:val="00F25FF5"/>
    <w:rsid w:val="00F30687"/>
    <w:rsid w:val="00F30C39"/>
    <w:rsid w:val="00F3616C"/>
    <w:rsid w:val="00F3669D"/>
    <w:rsid w:val="00F41F5E"/>
    <w:rsid w:val="00F73F81"/>
    <w:rsid w:val="00F82933"/>
    <w:rsid w:val="00F85439"/>
    <w:rsid w:val="00F93FAB"/>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384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38B4"/>
    <w:rsid w:val="001D0DCE"/>
    <w:rsid w:val="002B564F"/>
    <w:rsid w:val="00374C40"/>
    <w:rsid w:val="00456580"/>
    <w:rsid w:val="004C3136"/>
    <w:rsid w:val="00527441"/>
    <w:rsid w:val="007957B9"/>
    <w:rsid w:val="007D61F1"/>
    <w:rsid w:val="00810C90"/>
    <w:rsid w:val="00910529"/>
    <w:rsid w:val="00A838B4"/>
    <w:rsid w:val="00AE7CB7"/>
    <w:rsid w:val="00B310E0"/>
    <w:rsid w:val="00B4751C"/>
    <w:rsid w:val="00C81633"/>
    <w:rsid w:val="00D7367B"/>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75CBB45ECBAD4E6294FB2EAE8448070C">
    <w:name w:val="75CBB45ECBAD4E6294FB2EAE8448070C"/>
    <w:rsid w:val="00A838B4"/>
    <w:rPr>
      <w:rFonts w:ascii="Arial" w:eastAsiaTheme="minorHAnsi" w:hAnsi="Arial"/>
      <w:sz w:val="24"/>
      <w:lang w:eastAsia="en-US"/>
    </w:rPr>
  </w:style>
  <w:style w:type="paragraph" w:customStyle="1" w:styleId="A0BECD625ACB4C66AECB31E714C35281">
    <w:name w:val="A0BECD625ACB4C66AECB31E714C35281"/>
    <w:rsid w:val="00A838B4"/>
    <w:rPr>
      <w:rFonts w:ascii="Arial" w:eastAsiaTheme="minorHAnsi" w:hAnsi="Arial"/>
      <w:sz w:val="24"/>
      <w:lang w:eastAsia="en-US"/>
    </w:rPr>
  </w:style>
  <w:style w:type="paragraph" w:customStyle="1" w:styleId="99B794F072634504AE210EA6653E794A">
    <w:name w:val="99B794F072634504AE210EA6653E794A"/>
    <w:rsid w:val="00A838B4"/>
    <w:rPr>
      <w:rFonts w:ascii="Arial" w:eastAsiaTheme="minorHAnsi" w:hAnsi="Arial"/>
      <w:sz w:val="24"/>
      <w:lang w:eastAsia="en-US"/>
    </w:rPr>
  </w:style>
  <w:style w:type="paragraph" w:customStyle="1" w:styleId="CA1FC30902DB40A0AD0C428D8E52A2F1">
    <w:name w:val="CA1FC30902DB40A0AD0C428D8E52A2F1"/>
    <w:rsid w:val="00A838B4"/>
    <w:rPr>
      <w:rFonts w:ascii="Arial" w:eastAsiaTheme="minorHAnsi" w:hAnsi="Arial"/>
      <w:sz w:val="24"/>
      <w:lang w:eastAsia="en-US"/>
    </w:rPr>
  </w:style>
  <w:style w:type="paragraph" w:customStyle="1" w:styleId="58389D3992EB4597B51B4ACF64F665AD">
    <w:name w:val="58389D3992EB4597B51B4ACF64F665AD"/>
    <w:rsid w:val="00A838B4"/>
    <w:rPr>
      <w:rFonts w:ascii="Arial" w:eastAsiaTheme="minorHAnsi" w:hAnsi="Arial"/>
      <w:sz w:val="24"/>
      <w:lang w:eastAsia="en-US"/>
    </w:rPr>
  </w:style>
  <w:style w:type="paragraph" w:customStyle="1" w:styleId="73622FF36A844256B5DA82F216B3980A">
    <w:name w:val="73622FF36A844256B5DA82F216B3980A"/>
    <w:rsid w:val="00A838B4"/>
    <w:rPr>
      <w:rFonts w:ascii="Arial" w:eastAsiaTheme="minorHAnsi" w:hAnsi="Arial"/>
      <w:sz w:val="24"/>
      <w:lang w:eastAsia="en-US"/>
    </w:rPr>
  </w:style>
  <w:style w:type="paragraph" w:customStyle="1" w:styleId="BC92FD7774B04A77BA455C234E2CAAEF">
    <w:name w:val="BC92FD7774B04A77BA455C234E2CAAEF"/>
    <w:rsid w:val="00A838B4"/>
  </w:style>
  <w:style w:type="paragraph" w:customStyle="1" w:styleId="A0BECD625ACB4C66AECB31E714C352811">
    <w:name w:val="A0BECD625ACB4C66AECB31E714C352811"/>
    <w:rsid w:val="00A838B4"/>
    <w:rPr>
      <w:rFonts w:ascii="Arial" w:eastAsiaTheme="minorHAnsi" w:hAnsi="Arial"/>
      <w:sz w:val="24"/>
      <w:lang w:eastAsia="en-US"/>
    </w:rPr>
  </w:style>
  <w:style w:type="paragraph" w:customStyle="1" w:styleId="99B794F072634504AE210EA6653E794A1">
    <w:name w:val="99B794F072634504AE210EA6653E794A1"/>
    <w:rsid w:val="00A838B4"/>
    <w:rPr>
      <w:rFonts w:ascii="Arial" w:eastAsiaTheme="minorHAnsi" w:hAnsi="Arial"/>
      <w:sz w:val="24"/>
      <w:lang w:eastAsia="en-US"/>
    </w:rPr>
  </w:style>
  <w:style w:type="paragraph" w:customStyle="1" w:styleId="BC92FD7774B04A77BA455C234E2CAAEF1">
    <w:name w:val="BC92FD7774B04A77BA455C234E2CAAEF1"/>
    <w:rsid w:val="00A838B4"/>
    <w:rPr>
      <w:rFonts w:ascii="Arial" w:eastAsiaTheme="minorHAnsi" w:hAnsi="Arial"/>
      <w:sz w:val="24"/>
      <w:lang w:eastAsia="en-US"/>
    </w:rPr>
  </w:style>
  <w:style w:type="paragraph" w:customStyle="1" w:styleId="CA1FC30902DB40A0AD0C428D8E52A2F11">
    <w:name w:val="CA1FC30902DB40A0AD0C428D8E52A2F11"/>
    <w:rsid w:val="00A838B4"/>
    <w:rPr>
      <w:rFonts w:ascii="Arial" w:eastAsiaTheme="minorHAnsi" w:hAnsi="Arial"/>
      <w:sz w:val="24"/>
      <w:lang w:eastAsia="en-US"/>
    </w:rPr>
  </w:style>
  <w:style w:type="paragraph" w:customStyle="1" w:styleId="58389D3992EB4597B51B4ACF64F665AD1">
    <w:name w:val="58389D3992EB4597B51B4ACF64F665AD1"/>
    <w:rsid w:val="00A838B4"/>
    <w:rPr>
      <w:rFonts w:ascii="Arial" w:eastAsiaTheme="minorHAnsi" w:hAnsi="Arial"/>
      <w:sz w:val="24"/>
      <w:lang w:eastAsia="en-US"/>
    </w:rPr>
  </w:style>
  <w:style w:type="paragraph" w:customStyle="1" w:styleId="73622FF36A844256B5DA82F216B3980A1">
    <w:name w:val="73622FF36A844256B5DA82F216B3980A1"/>
    <w:rsid w:val="00A838B4"/>
    <w:rPr>
      <w:rFonts w:ascii="Arial" w:eastAsiaTheme="minorHAnsi" w:hAnsi="Arial"/>
      <w:sz w:val="24"/>
      <w:lang w:eastAsia="en-US"/>
    </w:rPr>
  </w:style>
  <w:style w:type="paragraph" w:customStyle="1" w:styleId="3D020B87EFCA424F9E4C0F1BE01ED5A0">
    <w:name w:val="3D020B87EFCA424F9E4C0F1BE01ED5A0"/>
    <w:rsid w:val="00A838B4"/>
  </w:style>
  <w:style w:type="paragraph" w:customStyle="1" w:styleId="3AEE49D7AA0F418B8834212C141586C4">
    <w:name w:val="3AEE49D7AA0F418B8834212C141586C4"/>
    <w:rsid w:val="00A838B4"/>
  </w:style>
  <w:style w:type="paragraph" w:customStyle="1" w:styleId="62AF6DBCC00E470C890A55567712E7D1">
    <w:name w:val="62AF6DBCC00E470C890A55567712E7D1"/>
    <w:rsid w:val="00A838B4"/>
  </w:style>
  <w:style w:type="paragraph" w:customStyle="1" w:styleId="4C4D525C8DDA4A09B6D70BA729A91FAB">
    <w:name w:val="4C4D525C8DDA4A09B6D70BA729A91FAB"/>
    <w:rsid w:val="00A838B4"/>
  </w:style>
  <w:style w:type="paragraph" w:customStyle="1" w:styleId="32E58FBDD826475696658947DBE6B5ED">
    <w:name w:val="32E58FBDD826475696658947DBE6B5ED"/>
    <w:rsid w:val="00A838B4"/>
  </w:style>
  <w:style w:type="paragraph" w:customStyle="1" w:styleId="4526982260E84372BA5242DEF2626DB4">
    <w:name w:val="4526982260E84372BA5242DEF2626DB4"/>
    <w:rsid w:val="00A838B4"/>
  </w:style>
  <w:style w:type="paragraph" w:customStyle="1" w:styleId="8DD308C0BACC42D3B5857985B455DEB1">
    <w:name w:val="8DD308C0BACC42D3B5857985B455DEB1"/>
    <w:rsid w:val="00A838B4"/>
  </w:style>
  <w:style w:type="paragraph" w:customStyle="1" w:styleId="825976F1490240208757E7B64CE095AD">
    <w:name w:val="825976F1490240208757E7B64CE095AD"/>
    <w:rsid w:val="00A838B4"/>
  </w:style>
  <w:style w:type="paragraph" w:customStyle="1" w:styleId="D1FD5A46E625407193D564AFFBAAF08F">
    <w:name w:val="D1FD5A46E625407193D564AFFBAAF08F"/>
    <w:rsid w:val="00A838B4"/>
  </w:style>
  <w:style w:type="paragraph" w:customStyle="1" w:styleId="3FA355CE6B1E4A7D9811DA55074BFB2E">
    <w:name w:val="3FA355CE6B1E4A7D9811DA55074BFB2E"/>
    <w:rsid w:val="00A838B4"/>
  </w:style>
  <w:style w:type="paragraph" w:customStyle="1" w:styleId="5B63B4935B2B40ACB947D8DB7045FAF6">
    <w:name w:val="5B63B4935B2B40ACB947D8DB7045FAF6"/>
    <w:rsid w:val="00A838B4"/>
  </w:style>
  <w:style w:type="paragraph" w:customStyle="1" w:styleId="B4A5CD84826F4B72BC383BC7AC76C2F7">
    <w:name w:val="B4A5CD84826F4B72BC383BC7AC76C2F7"/>
    <w:rsid w:val="00A838B4"/>
  </w:style>
  <w:style w:type="paragraph" w:customStyle="1" w:styleId="DCAD44561D264A16A7366EE7A096EBC3">
    <w:name w:val="DCAD44561D264A16A7366EE7A096EBC3"/>
    <w:rsid w:val="00A838B4"/>
  </w:style>
  <w:style w:type="paragraph" w:customStyle="1" w:styleId="D052DDC844A34CCDB51AFBA340A8E350">
    <w:name w:val="D052DDC844A34CCDB51AFBA340A8E350"/>
    <w:rsid w:val="00A838B4"/>
  </w:style>
  <w:style w:type="paragraph" w:customStyle="1" w:styleId="58056B8243E645948F3E7171ABFAA4B1">
    <w:name w:val="58056B8243E645948F3E7171ABFAA4B1"/>
    <w:rsid w:val="00A838B4"/>
  </w:style>
  <w:style w:type="paragraph" w:customStyle="1" w:styleId="3182A771C3ED4C4BBE038B09C3ADABCC">
    <w:name w:val="3182A771C3ED4C4BBE038B09C3ADABCC"/>
    <w:rsid w:val="00A838B4"/>
  </w:style>
  <w:style w:type="paragraph" w:customStyle="1" w:styleId="6308F54E064C434CA365A7A4E1B85401">
    <w:name w:val="6308F54E064C434CA365A7A4E1B85401"/>
    <w:rsid w:val="00A838B4"/>
  </w:style>
  <w:style w:type="paragraph" w:customStyle="1" w:styleId="3C543155F2774215ACDC7AE7E30BE4E1">
    <w:name w:val="3C543155F2774215ACDC7AE7E30BE4E1"/>
    <w:rsid w:val="00A838B4"/>
  </w:style>
  <w:style w:type="paragraph" w:customStyle="1" w:styleId="11EBF951E74943F590DBDF32D6A3102D">
    <w:name w:val="11EBF951E74943F590DBDF32D6A3102D"/>
    <w:rsid w:val="00A838B4"/>
  </w:style>
  <w:style w:type="paragraph" w:customStyle="1" w:styleId="4971916C9BC147FFA0E653E27C91E5B2">
    <w:name w:val="4971916C9BC147FFA0E653E27C91E5B2"/>
    <w:rsid w:val="00A838B4"/>
  </w:style>
  <w:style w:type="paragraph" w:customStyle="1" w:styleId="DB6B5072EF1047A4ABC34E706C7718FC">
    <w:name w:val="DB6B5072EF1047A4ABC34E706C7718FC"/>
    <w:rsid w:val="00A838B4"/>
  </w:style>
  <w:style w:type="paragraph" w:customStyle="1" w:styleId="018367F48B0F471F92A7D514B8756414">
    <w:name w:val="018367F48B0F471F92A7D514B8756414"/>
    <w:rsid w:val="00A838B4"/>
  </w:style>
  <w:style w:type="paragraph" w:customStyle="1" w:styleId="A0BECD625ACB4C66AECB31E714C352812">
    <w:name w:val="A0BECD625ACB4C66AECB31E714C352812"/>
    <w:rsid w:val="00A838B4"/>
    <w:rPr>
      <w:rFonts w:ascii="Arial" w:eastAsiaTheme="minorHAnsi" w:hAnsi="Arial"/>
      <w:sz w:val="24"/>
      <w:lang w:eastAsia="en-US"/>
    </w:rPr>
  </w:style>
  <w:style w:type="paragraph" w:customStyle="1" w:styleId="99B794F072634504AE210EA6653E794A2">
    <w:name w:val="99B794F072634504AE210EA6653E794A2"/>
    <w:rsid w:val="00A838B4"/>
    <w:rPr>
      <w:rFonts w:ascii="Arial" w:eastAsiaTheme="minorHAnsi" w:hAnsi="Arial"/>
      <w:sz w:val="24"/>
      <w:lang w:eastAsia="en-US"/>
    </w:rPr>
  </w:style>
  <w:style w:type="paragraph" w:customStyle="1" w:styleId="CA1FC30902DB40A0AD0C428D8E52A2F12">
    <w:name w:val="CA1FC30902DB40A0AD0C428D8E52A2F12"/>
    <w:rsid w:val="00A838B4"/>
    <w:rPr>
      <w:rFonts w:ascii="Arial" w:eastAsiaTheme="minorHAnsi" w:hAnsi="Arial"/>
      <w:sz w:val="24"/>
      <w:lang w:eastAsia="en-US"/>
    </w:rPr>
  </w:style>
  <w:style w:type="paragraph" w:customStyle="1" w:styleId="58389D3992EB4597B51B4ACF64F665AD2">
    <w:name w:val="58389D3992EB4597B51B4ACF64F665AD2"/>
    <w:rsid w:val="00A838B4"/>
    <w:rPr>
      <w:rFonts w:ascii="Arial" w:eastAsiaTheme="minorHAnsi" w:hAnsi="Arial"/>
      <w:sz w:val="24"/>
      <w:lang w:eastAsia="en-US"/>
    </w:rPr>
  </w:style>
  <w:style w:type="paragraph" w:customStyle="1" w:styleId="73622FF36A844256B5DA82F216B3980A2">
    <w:name w:val="73622FF36A844256B5DA82F216B3980A2"/>
    <w:rsid w:val="00A838B4"/>
    <w:rPr>
      <w:rFonts w:ascii="Arial" w:eastAsiaTheme="minorHAnsi" w:hAnsi="Arial"/>
      <w:sz w:val="24"/>
      <w:lang w:eastAsia="en-US"/>
    </w:rPr>
  </w:style>
  <w:style w:type="paragraph" w:customStyle="1" w:styleId="3D020B87EFCA424F9E4C0F1BE01ED5A01">
    <w:name w:val="3D020B87EFCA424F9E4C0F1BE01ED5A01"/>
    <w:rsid w:val="00A838B4"/>
    <w:rPr>
      <w:rFonts w:ascii="Arial" w:eastAsiaTheme="minorHAnsi" w:hAnsi="Arial"/>
      <w:sz w:val="24"/>
      <w:lang w:eastAsia="en-US"/>
    </w:rPr>
  </w:style>
  <w:style w:type="paragraph" w:customStyle="1" w:styleId="B4A5CD84826F4B72BC383BC7AC76C2F71">
    <w:name w:val="B4A5CD84826F4B72BC383BC7AC76C2F71"/>
    <w:rsid w:val="00A838B4"/>
    <w:rPr>
      <w:rFonts w:ascii="Arial" w:eastAsiaTheme="minorHAnsi" w:hAnsi="Arial"/>
      <w:sz w:val="24"/>
      <w:lang w:eastAsia="en-US"/>
    </w:rPr>
  </w:style>
  <w:style w:type="paragraph" w:customStyle="1" w:styleId="6308F54E064C434CA365A7A4E1B854011">
    <w:name w:val="6308F54E064C434CA365A7A4E1B854011"/>
    <w:rsid w:val="00A838B4"/>
    <w:rPr>
      <w:rFonts w:ascii="Arial" w:eastAsiaTheme="minorHAnsi" w:hAnsi="Arial"/>
      <w:sz w:val="24"/>
      <w:lang w:eastAsia="en-US"/>
    </w:rPr>
  </w:style>
  <w:style w:type="paragraph" w:customStyle="1" w:styleId="3AEE49D7AA0F418B8834212C141586C41">
    <w:name w:val="3AEE49D7AA0F418B8834212C141586C41"/>
    <w:rsid w:val="00A838B4"/>
    <w:rPr>
      <w:rFonts w:ascii="Arial" w:eastAsiaTheme="minorHAnsi" w:hAnsi="Arial"/>
      <w:sz w:val="24"/>
      <w:lang w:eastAsia="en-US"/>
    </w:rPr>
  </w:style>
  <w:style w:type="paragraph" w:customStyle="1" w:styleId="DCAD44561D264A16A7366EE7A096EBC31">
    <w:name w:val="DCAD44561D264A16A7366EE7A096EBC31"/>
    <w:rsid w:val="00A838B4"/>
    <w:rPr>
      <w:rFonts w:ascii="Arial" w:eastAsiaTheme="minorHAnsi" w:hAnsi="Arial"/>
      <w:sz w:val="24"/>
      <w:lang w:eastAsia="en-US"/>
    </w:rPr>
  </w:style>
  <w:style w:type="paragraph" w:customStyle="1" w:styleId="3C543155F2774215ACDC7AE7E30BE4E11">
    <w:name w:val="3C543155F2774215ACDC7AE7E30BE4E11"/>
    <w:rsid w:val="00A838B4"/>
    <w:rPr>
      <w:rFonts w:ascii="Arial" w:eastAsiaTheme="minorHAnsi" w:hAnsi="Arial"/>
      <w:sz w:val="24"/>
      <w:lang w:eastAsia="en-US"/>
    </w:rPr>
  </w:style>
  <w:style w:type="paragraph" w:customStyle="1" w:styleId="62AF6DBCC00E470C890A55567712E7D11">
    <w:name w:val="62AF6DBCC00E470C890A55567712E7D11"/>
    <w:rsid w:val="00A838B4"/>
    <w:rPr>
      <w:rFonts w:ascii="Arial" w:eastAsiaTheme="minorHAnsi" w:hAnsi="Arial"/>
      <w:sz w:val="24"/>
      <w:lang w:eastAsia="en-US"/>
    </w:rPr>
  </w:style>
  <w:style w:type="paragraph" w:customStyle="1" w:styleId="D052DDC844A34CCDB51AFBA340A8E3501">
    <w:name w:val="D052DDC844A34CCDB51AFBA340A8E3501"/>
    <w:rsid w:val="00A838B4"/>
    <w:rPr>
      <w:rFonts w:ascii="Arial" w:eastAsiaTheme="minorHAnsi" w:hAnsi="Arial"/>
      <w:sz w:val="24"/>
      <w:lang w:eastAsia="en-US"/>
    </w:rPr>
  </w:style>
  <w:style w:type="paragraph" w:customStyle="1" w:styleId="11EBF951E74943F590DBDF32D6A3102D1">
    <w:name w:val="11EBF951E74943F590DBDF32D6A3102D1"/>
    <w:rsid w:val="00A838B4"/>
    <w:rPr>
      <w:rFonts w:ascii="Arial" w:eastAsiaTheme="minorHAnsi" w:hAnsi="Arial"/>
      <w:sz w:val="24"/>
      <w:lang w:eastAsia="en-US"/>
    </w:rPr>
  </w:style>
  <w:style w:type="paragraph" w:customStyle="1" w:styleId="4C4D525C8DDA4A09B6D70BA729A91FAB1">
    <w:name w:val="4C4D525C8DDA4A09B6D70BA729A91FAB1"/>
    <w:rsid w:val="00A838B4"/>
    <w:rPr>
      <w:rFonts w:ascii="Arial" w:eastAsiaTheme="minorHAnsi" w:hAnsi="Arial"/>
      <w:sz w:val="24"/>
      <w:lang w:eastAsia="en-US"/>
    </w:rPr>
  </w:style>
  <w:style w:type="paragraph" w:customStyle="1" w:styleId="58056B8243E645948F3E7171ABFAA4B11">
    <w:name w:val="58056B8243E645948F3E7171ABFAA4B11"/>
    <w:rsid w:val="00A838B4"/>
    <w:rPr>
      <w:rFonts w:ascii="Arial" w:eastAsiaTheme="minorHAnsi" w:hAnsi="Arial"/>
      <w:sz w:val="24"/>
      <w:lang w:eastAsia="en-US"/>
    </w:rPr>
  </w:style>
  <w:style w:type="paragraph" w:customStyle="1" w:styleId="4971916C9BC147FFA0E653E27C91E5B21">
    <w:name w:val="4971916C9BC147FFA0E653E27C91E5B21"/>
    <w:rsid w:val="00A838B4"/>
    <w:rPr>
      <w:rFonts w:ascii="Arial" w:eastAsiaTheme="minorHAnsi" w:hAnsi="Arial"/>
      <w:sz w:val="24"/>
      <w:lang w:eastAsia="en-US"/>
    </w:rPr>
  </w:style>
  <w:style w:type="paragraph" w:customStyle="1" w:styleId="32E58FBDD826475696658947DBE6B5ED1">
    <w:name w:val="32E58FBDD826475696658947DBE6B5ED1"/>
    <w:rsid w:val="00A838B4"/>
    <w:rPr>
      <w:rFonts w:ascii="Arial" w:eastAsiaTheme="minorHAnsi" w:hAnsi="Arial"/>
      <w:sz w:val="24"/>
      <w:lang w:eastAsia="en-US"/>
    </w:rPr>
  </w:style>
  <w:style w:type="paragraph" w:customStyle="1" w:styleId="3182A771C3ED4C4BBE038B09C3ADABCC1">
    <w:name w:val="3182A771C3ED4C4BBE038B09C3ADABCC1"/>
    <w:rsid w:val="00A838B4"/>
    <w:rPr>
      <w:rFonts w:ascii="Arial" w:eastAsiaTheme="minorHAnsi" w:hAnsi="Arial"/>
      <w:sz w:val="24"/>
      <w:lang w:eastAsia="en-US"/>
    </w:rPr>
  </w:style>
  <w:style w:type="paragraph" w:customStyle="1" w:styleId="DB6B5072EF1047A4ABC34E706C7718FC1">
    <w:name w:val="DB6B5072EF1047A4ABC34E706C7718FC1"/>
    <w:rsid w:val="00A838B4"/>
    <w:rPr>
      <w:rFonts w:ascii="Arial" w:eastAsiaTheme="minorHAnsi" w:hAnsi="Arial"/>
      <w:sz w:val="24"/>
      <w:lang w:eastAsia="en-US"/>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8186319AA3AA4806979AB85AE9C0DB1F">
    <w:name w:val="8186319AA3AA4806979AB85AE9C0DB1F"/>
    <w:rsid w:val="00A838B4"/>
    <w:rPr>
      <w:rFonts w:ascii="Arial" w:eastAsiaTheme="minorHAnsi" w:hAnsi="Arial"/>
      <w:sz w:val="24"/>
      <w:lang w:eastAsia="en-US"/>
    </w:rPr>
  </w:style>
  <w:style w:type="paragraph" w:customStyle="1" w:styleId="A0BECD625ACB4C66AECB31E714C352813">
    <w:name w:val="A0BECD625ACB4C66AECB31E714C352813"/>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 w:type="paragraph" w:customStyle="1" w:styleId="3D020B87EFCA424F9E4C0F1BE01ED5A02">
    <w:name w:val="3D020B87EFCA424F9E4C0F1BE01ED5A02"/>
    <w:rsid w:val="00A838B4"/>
    <w:rPr>
      <w:rFonts w:ascii="Arial" w:eastAsiaTheme="minorHAnsi" w:hAnsi="Arial"/>
      <w:sz w:val="24"/>
      <w:lang w:eastAsia="en-US"/>
    </w:rPr>
  </w:style>
  <w:style w:type="paragraph" w:customStyle="1" w:styleId="B4A5CD84826F4B72BC383BC7AC76C2F72">
    <w:name w:val="B4A5CD84826F4B72BC383BC7AC76C2F72"/>
    <w:rsid w:val="00A838B4"/>
    <w:rPr>
      <w:rFonts w:ascii="Arial" w:eastAsiaTheme="minorHAnsi" w:hAnsi="Arial"/>
      <w:sz w:val="24"/>
      <w:lang w:eastAsia="en-US"/>
    </w:rPr>
  </w:style>
  <w:style w:type="paragraph" w:customStyle="1" w:styleId="6308F54E064C434CA365A7A4E1B854012">
    <w:name w:val="6308F54E064C434CA365A7A4E1B854012"/>
    <w:rsid w:val="00A838B4"/>
    <w:rPr>
      <w:rFonts w:ascii="Arial" w:eastAsiaTheme="minorHAnsi" w:hAnsi="Arial"/>
      <w:sz w:val="24"/>
      <w:lang w:eastAsia="en-US"/>
    </w:rPr>
  </w:style>
  <w:style w:type="paragraph" w:customStyle="1" w:styleId="3AEE49D7AA0F418B8834212C141586C42">
    <w:name w:val="3AEE49D7AA0F418B8834212C141586C42"/>
    <w:rsid w:val="00A838B4"/>
    <w:rPr>
      <w:rFonts w:ascii="Arial" w:eastAsiaTheme="minorHAnsi" w:hAnsi="Arial"/>
      <w:sz w:val="24"/>
      <w:lang w:eastAsia="en-US"/>
    </w:rPr>
  </w:style>
  <w:style w:type="paragraph" w:customStyle="1" w:styleId="DCAD44561D264A16A7366EE7A096EBC32">
    <w:name w:val="DCAD44561D264A16A7366EE7A096EBC32"/>
    <w:rsid w:val="00A838B4"/>
    <w:rPr>
      <w:rFonts w:ascii="Arial" w:eastAsiaTheme="minorHAnsi" w:hAnsi="Arial"/>
      <w:sz w:val="24"/>
      <w:lang w:eastAsia="en-US"/>
    </w:rPr>
  </w:style>
  <w:style w:type="paragraph" w:customStyle="1" w:styleId="3C543155F2774215ACDC7AE7E30BE4E12">
    <w:name w:val="3C543155F2774215ACDC7AE7E30BE4E12"/>
    <w:rsid w:val="00A838B4"/>
    <w:rPr>
      <w:rFonts w:ascii="Arial" w:eastAsiaTheme="minorHAnsi" w:hAnsi="Arial"/>
      <w:sz w:val="24"/>
      <w:lang w:eastAsia="en-US"/>
    </w:rPr>
  </w:style>
  <w:style w:type="paragraph" w:customStyle="1" w:styleId="62AF6DBCC00E470C890A55567712E7D12">
    <w:name w:val="62AF6DBCC00E470C890A55567712E7D12"/>
    <w:rsid w:val="00A838B4"/>
    <w:rPr>
      <w:rFonts w:ascii="Arial" w:eastAsiaTheme="minorHAnsi" w:hAnsi="Arial"/>
      <w:sz w:val="24"/>
      <w:lang w:eastAsia="en-US"/>
    </w:rPr>
  </w:style>
  <w:style w:type="paragraph" w:customStyle="1" w:styleId="D052DDC844A34CCDB51AFBA340A8E3502">
    <w:name w:val="D052DDC844A34CCDB51AFBA340A8E3502"/>
    <w:rsid w:val="00A838B4"/>
    <w:rPr>
      <w:rFonts w:ascii="Arial" w:eastAsiaTheme="minorHAnsi" w:hAnsi="Arial"/>
      <w:sz w:val="24"/>
      <w:lang w:eastAsia="en-US"/>
    </w:rPr>
  </w:style>
  <w:style w:type="paragraph" w:customStyle="1" w:styleId="11EBF951E74943F590DBDF32D6A3102D2">
    <w:name w:val="11EBF951E74943F590DBDF32D6A3102D2"/>
    <w:rsid w:val="00A838B4"/>
    <w:rPr>
      <w:rFonts w:ascii="Arial" w:eastAsiaTheme="minorHAnsi" w:hAnsi="Arial"/>
      <w:sz w:val="24"/>
      <w:lang w:eastAsia="en-US"/>
    </w:rPr>
  </w:style>
  <w:style w:type="paragraph" w:customStyle="1" w:styleId="4C4D525C8DDA4A09B6D70BA729A91FAB2">
    <w:name w:val="4C4D525C8DDA4A09B6D70BA729A91FAB2"/>
    <w:rsid w:val="00A838B4"/>
    <w:rPr>
      <w:rFonts w:ascii="Arial" w:eastAsiaTheme="minorHAnsi" w:hAnsi="Arial"/>
      <w:sz w:val="24"/>
      <w:lang w:eastAsia="en-US"/>
    </w:rPr>
  </w:style>
  <w:style w:type="paragraph" w:customStyle="1" w:styleId="58056B8243E645948F3E7171ABFAA4B12">
    <w:name w:val="58056B8243E645948F3E7171ABFAA4B12"/>
    <w:rsid w:val="00A838B4"/>
    <w:rPr>
      <w:rFonts w:ascii="Arial" w:eastAsiaTheme="minorHAnsi" w:hAnsi="Arial"/>
      <w:sz w:val="24"/>
      <w:lang w:eastAsia="en-US"/>
    </w:rPr>
  </w:style>
  <w:style w:type="paragraph" w:customStyle="1" w:styleId="4971916C9BC147FFA0E653E27C91E5B22">
    <w:name w:val="4971916C9BC147FFA0E653E27C91E5B22"/>
    <w:rsid w:val="00A838B4"/>
    <w:rPr>
      <w:rFonts w:ascii="Arial" w:eastAsiaTheme="minorHAnsi" w:hAnsi="Arial"/>
      <w:sz w:val="24"/>
      <w:lang w:eastAsia="en-US"/>
    </w:rPr>
  </w:style>
  <w:style w:type="paragraph" w:customStyle="1" w:styleId="32E58FBDD826475696658947DBE6B5ED2">
    <w:name w:val="32E58FBDD826475696658947DBE6B5ED2"/>
    <w:rsid w:val="00A838B4"/>
    <w:rPr>
      <w:rFonts w:ascii="Arial" w:eastAsiaTheme="minorHAnsi" w:hAnsi="Arial"/>
      <w:sz w:val="24"/>
      <w:lang w:eastAsia="en-US"/>
    </w:rPr>
  </w:style>
  <w:style w:type="paragraph" w:customStyle="1" w:styleId="3182A771C3ED4C4BBE038B09C3ADABCC2">
    <w:name w:val="3182A771C3ED4C4BBE038B09C3ADABCC2"/>
    <w:rsid w:val="00A838B4"/>
    <w:rPr>
      <w:rFonts w:ascii="Arial" w:eastAsiaTheme="minorHAnsi" w:hAnsi="Arial"/>
      <w:sz w:val="24"/>
      <w:lang w:eastAsia="en-US"/>
    </w:rPr>
  </w:style>
  <w:style w:type="paragraph" w:customStyle="1" w:styleId="DB6B5072EF1047A4ABC34E706C7718FC2">
    <w:name w:val="DB6B5072EF1047A4ABC34E706C7718FC2"/>
    <w:rsid w:val="00A838B4"/>
    <w:rPr>
      <w:rFonts w:ascii="Arial" w:eastAsiaTheme="minorHAnsi" w:hAnsi="Arial"/>
      <w:sz w:val="24"/>
      <w:lang w:eastAsia="en-US"/>
    </w:rPr>
  </w:style>
  <w:style w:type="paragraph" w:customStyle="1" w:styleId="453474280EB548AE984F7F03E860FB2C">
    <w:name w:val="453474280EB548AE984F7F03E860FB2C"/>
    <w:rsid w:val="00A838B4"/>
  </w:style>
  <w:style w:type="paragraph" w:customStyle="1" w:styleId="16360E05BA2B4E3A952470948BADC2B7">
    <w:name w:val="16360E05BA2B4E3A952470948BADC2B7"/>
    <w:rsid w:val="00A838B4"/>
  </w:style>
  <w:style w:type="paragraph" w:customStyle="1" w:styleId="B1701D7FC50E4226A51A13B78535E007">
    <w:name w:val="B1701D7FC50E4226A51A13B78535E007"/>
    <w:rsid w:val="00A838B4"/>
  </w:style>
  <w:style w:type="paragraph" w:customStyle="1" w:styleId="FD87F31C3ABB4194BF67D762D4DF1D7A">
    <w:name w:val="FD87F31C3ABB4194BF67D762D4DF1D7A"/>
    <w:rsid w:val="00A838B4"/>
  </w:style>
  <w:style w:type="paragraph" w:customStyle="1" w:styleId="3CD58C8561D741AEB0DEA614A8479AE2">
    <w:name w:val="3CD58C8561D741AEB0DEA614A8479AE2"/>
    <w:rsid w:val="00A838B4"/>
  </w:style>
  <w:style w:type="paragraph" w:customStyle="1" w:styleId="3286A60C5FDC4FA2B41C9184B98C51A4">
    <w:name w:val="3286A60C5FDC4FA2B41C9184B98C51A4"/>
    <w:rsid w:val="00A838B4"/>
  </w:style>
  <w:style w:type="paragraph" w:customStyle="1" w:styleId="36687EF5990C433382F4C01F779D1AC5">
    <w:name w:val="36687EF5990C433382F4C01F779D1AC5"/>
    <w:rsid w:val="00A838B4"/>
  </w:style>
  <w:style w:type="paragraph" w:customStyle="1" w:styleId="F6284BA5EA39442196CCCBE77F21069F">
    <w:name w:val="F6284BA5EA39442196CCCBE77F21069F"/>
    <w:rsid w:val="00A838B4"/>
  </w:style>
  <w:style w:type="paragraph" w:customStyle="1" w:styleId="207B9EC3E6FB42199EA1539F6C955218">
    <w:name w:val="207B9EC3E6FB42199EA1539F6C955218"/>
    <w:rsid w:val="00A838B4"/>
  </w:style>
  <w:style w:type="paragraph" w:customStyle="1" w:styleId="6961AEFD216A4EF2B99965446EE892E4">
    <w:name w:val="6961AEFD216A4EF2B99965446EE892E4"/>
    <w:rsid w:val="001D0DCE"/>
  </w:style>
  <w:style w:type="paragraph" w:customStyle="1" w:styleId="15A89B4CD8B04EC6BD4943DA6256558E">
    <w:name w:val="15A89B4CD8B04EC6BD4943DA6256558E"/>
    <w:rsid w:val="001D0DCE"/>
  </w:style>
  <w:style w:type="paragraph" w:customStyle="1" w:styleId="AC5EC2541D454AE9BDD6E5C7E8B32E2F">
    <w:name w:val="AC5EC2541D454AE9BDD6E5C7E8B32E2F"/>
    <w:rsid w:val="007957B9"/>
  </w:style>
  <w:style w:type="paragraph" w:customStyle="1" w:styleId="70599877C754406BADA50D68AB1303B4">
    <w:name w:val="70599877C754406BADA50D68AB1303B4"/>
    <w:rsid w:val="007957B9"/>
  </w:style>
  <w:style w:type="paragraph" w:customStyle="1" w:styleId="A0BECD625ACB4C66AECB31E714C352814">
    <w:name w:val="A0BECD625ACB4C66AECB31E714C352814"/>
    <w:rsid w:val="007957B9"/>
    <w:rPr>
      <w:rFonts w:ascii="Arial" w:eastAsiaTheme="minorHAnsi" w:hAnsi="Arial"/>
      <w:sz w:val="24"/>
      <w:lang w:eastAsia="en-US"/>
    </w:rPr>
  </w:style>
  <w:style w:type="paragraph" w:customStyle="1" w:styleId="99B794F072634504AE210EA6653E794A4">
    <w:name w:val="99B794F072634504AE210EA6653E794A4"/>
    <w:rsid w:val="007957B9"/>
    <w:rPr>
      <w:rFonts w:ascii="Arial" w:eastAsiaTheme="minorHAnsi" w:hAnsi="Arial"/>
      <w:sz w:val="24"/>
      <w:lang w:eastAsia="en-US"/>
    </w:rPr>
  </w:style>
  <w:style w:type="paragraph" w:customStyle="1" w:styleId="CA1FC30902DB40A0AD0C428D8E52A2F14">
    <w:name w:val="CA1FC30902DB40A0AD0C428D8E52A2F14"/>
    <w:rsid w:val="007957B9"/>
    <w:rPr>
      <w:rFonts w:ascii="Arial" w:eastAsiaTheme="minorHAnsi" w:hAnsi="Arial"/>
      <w:sz w:val="24"/>
      <w:lang w:eastAsia="en-US"/>
    </w:rPr>
  </w:style>
  <w:style w:type="paragraph" w:customStyle="1" w:styleId="AC5EC2541D454AE9BDD6E5C7E8B32E2F1">
    <w:name w:val="AC5EC2541D454AE9BDD6E5C7E8B32E2F1"/>
    <w:rsid w:val="007957B9"/>
    <w:rPr>
      <w:rFonts w:ascii="Arial" w:eastAsiaTheme="minorHAnsi" w:hAnsi="Arial"/>
      <w:sz w:val="24"/>
      <w:lang w:eastAsia="en-US"/>
    </w:rPr>
  </w:style>
  <w:style w:type="paragraph" w:customStyle="1" w:styleId="70599877C754406BADA50D68AB1303B41">
    <w:name w:val="70599877C754406BADA50D68AB1303B41"/>
    <w:rsid w:val="007957B9"/>
    <w:rPr>
      <w:rFonts w:ascii="Arial" w:eastAsiaTheme="minorHAnsi" w:hAnsi="Arial"/>
      <w:sz w:val="24"/>
      <w:lang w:eastAsia="en-US"/>
    </w:rPr>
  </w:style>
  <w:style w:type="paragraph" w:customStyle="1" w:styleId="58389D3992EB4597B51B4ACF64F665AD4">
    <w:name w:val="58389D3992EB4597B51B4ACF64F665AD4"/>
    <w:rsid w:val="007957B9"/>
    <w:rPr>
      <w:rFonts w:ascii="Arial" w:eastAsiaTheme="minorHAnsi" w:hAnsi="Arial"/>
      <w:sz w:val="24"/>
      <w:lang w:eastAsia="en-US"/>
    </w:rPr>
  </w:style>
  <w:style w:type="paragraph" w:customStyle="1" w:styleId="73622FF36A844256B5DA82F216B3980A4">
    <w:name w:val="73622FF36A844256B5DA82F216B3980A4"/>
    <w:rsid w:val="007957B9"/>
    <w:rPr>
      <w:rFonts w:ascii="Arial" w:eastAsiaTheme="minorHAnsi" w:hAnsi="Arial"/>
      <w:sz w:val="24"/>
      <w:lang w:eastAsia="en-US"/>
    </w:rPr>
  </w:style>
  <w:style w:type="paragraph" w:customStyle="1" w:styleId="F6284BA5EA39442196CCCBE77F21069F1">
    <w:name w:val="F6284BA5EA39442196CCCBE77F21069F1"/>
    <w:rsid w:val="007957B9"/>
    <w:rPr>
      <w:rFonts w:ascii="Arial" w:eastAsiaTheme="minorHAnsi" w:hAnsi="Arial"/>
      <w:sz w:val="24"/>
      <w:lang w:eastAsia="en-US"/>
    </w:rPr>
  </w:style>
  <w:style w:type="paragraph" w:customStyle="1" w:styleId="207B9EC3E6FB42199EA1539F6C9552181">
    <w:name w:val="207B9EC3E6FB42199EA1539F6C9552181"/>
    <w:rsid w:val="007957B9"/>
    <w:rPr>
      <w:rFonts w:ascii="Arial" w:eastAsiaTheme="minorHAnsi" w:hAnsi="Arial"/>
      <w:sz w:val="24"/>
      <w:lang w:eastAsia="en-US"/>
    </w:rPr>
  </w:style>
  <w:style w:type="paragraph" w:customStyle="1" w:styleId="3D020B87EFCA424F9E4C0F1BE01ED5A03">
    <w:name w:val="3D020B87EFCA424F9E4C0F1BE01ED5A03"/>
    <w:rsid w:val="007957B9"/>
    <w:rPr>
      <w:rFonts w:ascii="Arial" w:eastAsiaTheme="minorHAnsi" w:hAnsi="Arial"/>
      <w:sz w:val="24"/>
      <w:lang w:eastAsia="en-US"/>
    </w:rPr>
  </w:style>
  <w:style w:type="paragraph" w:customStyle="1" w:styleId="B4A5CD84826F4B72BC383BC7AC76C2F73">
    <w:name w:val="B4A5CD84826F4B72BC383BC7AC76C2F73"/>
    <w:rsid w:val="007957B9"/>
    <w:rPr>
      <w:rFonts w:ascii="Arial" w:eastAsiaTheme="minorHAnsi" w:hAnsi="Arial"/>
      <w:sz w:val="24"/>
      <w:lang w:eastAsia="en-US"/>
    </w:rPr>
  </w:style>
  <w:style w:type="paragraph" w:customStyle="1" w:styleId="6308F54E064C434CA365A7A4E1B854013">
    <w:name w:val="6308F54E064C434CA365A7A4E1B854013"/>
    <w:rsid w:val="007957B9"/>
    <w:rPr>
      <w:rFonts w:ascii="Arial" w:eastAsiaTheme="minorHAnsi" w:hAnsi="Arial"/>
      <w:sz w:val="24"/>
      <w:lang w:eastAsia="en-US"/>
    </w:rPr>
  </w:style>
  <w:style w:type="paragraph" w:customStyle="1" w:styleId="3AEE49D7AA0F418B8834212C141586C43">
    <w:name w:val="3AEE49D7AA0F418B8834212C141586C43"/>
    <w:rsid w:val="007957B9"/>
    <w:rPr>
      <w:rFonts w:ascii="Arial" w:eastAsiaTheme="minorHAnsi" w:hAnsi="Arial"/>
      <w:sz w:val="24"/>
      <w:lang w:eastAsia="en-US"/>
    </w:rPr>
  </w:style>
  <w:style w:type="paragraph" w:customStyle="1" w:styleId="DCAD44561D264A16A7366EE7A096EBC33">
    <w:name w:val="DCAD44561D264A16A7366EE7A096EBC33"/>
    <w:rsid w:val="007957B9"/>
    <w:rPr>
      <w:rFonts w:ascii="Arial" w:eastAsiaTheme="minorHAnsi" w:hAnsi="Arial"/>
      <w:sz w:val="24"/>
      <w:lang w:eastAsia="en-US"/>
    </w:rPr>
  </w:style>
  <w:style w:type="paragraph" w:customStyle="1" w:styleId="3C543155F2774215ACDC7AE7E30BE4E13">
    <w:name w:val="3C543155F2774215ACDC7AE7E30BE4E13"/>
    <w:rsid w:val="007957B9"/>
    <w:rPr>
      <w:rFonts w:ascii="Arial" w:eastAsiaTheme="minorHAnsi" w:hAnsi="Arial"/>
      <w:sz w:val="24"/>
      <w:lang w:eastAsia="en-US"/>
    </w:rPr>
  </w:style>
  <w:style w:type="paragraph" w:customStyle="1" w:styleId="62AF6DBCC00E470C890A55567712E7D13">
    <w:name w:val="62AF6DBCC00E470C890A55567712E7D13"/>
    <w:rsid w:val="007957B9"/>
    <w:rPr>
      <w:rFonts w:ascii="Arial" w:eastAsiaTheme="minorHAnsi" w:hAnsi="Arial"/>
      <w:sz w:val="24"/>
      <w:lang w:eastAsia="en-US"/>
    </w:rPr>
  </w:style>
  <w:style w:type="paragraph" w:customStyle="1" w:styleId="D052DDC844A34CCDB51AFBA340A8E3503">
    <w:name w:val="D052DDC844A34CCDB51AFBA340A8E3503"/>
    <w:rsid w:val="007957B9"/>
    <w:rPr>
      <w:rFonts w:ascii="Arial" w:eastAsiaTheme="minorHAnsi" w:hAnsi="Arial"/>
      <w:sz w:val="24"/>
      <w:lang w:eastAsia="en-US"/>
    </w:rPr>
  </w:style>
  <w:style w:type="paragraph" w:customStyle="1" w:styleId="11EBF951E74943F590DBDF32D6A3102D3">
    <w:name w:val="11EBF951E74943F590DBDF32D6A3102D3"/>
    <w:rsid w:val="007957B9"/>
    <w:rPr>
      <w:rFonts w:ascii="Arial" w:eastAsiaTheme="minorHAnsi" w:hAnsi="Arial"/>
      <w:sz w:val="24"/>
      <w:lang w:eastAsia="en-US"/>
    </w:rPr>
  </w:style>
  <w:style w:type="paragraph" w:customStyle="1" w:styleId="4C4D525C8DDA4A09B6D70BA729A91FAB3">
    <w:name w:val="4C4D525C8DDA4A09B6D70BA729A91FAB3"/>
    <w:rsid w:val="007957B9"/>
    <w:rPr>
      <w:rFonts w:ascii="Arial" w:eastAsiaTheme="minorHAnsi" w:hAnsi="Arial"/>
      <w:sz w:val="24"/>
      <w:lang w:eastAsia="en-US"/>
    </w:rPr>
  </w:style>
  <w:style w:type="paragraph" w:customStyle="1" w:styleId="58056B8243E645948F3E7171ABFAA4B13">
    <w:name w:val="58056B8243E645948F3E7171ABFAA4B13"/>
    <w:rsid w:val="007957B9"/>
    <w:rPr>
      <w:rFonts w:ascii="Arial" w:eastAsiaTheme="minorHAnsi" w:hAnsi="Arial"/>
      <w:sz w:val="24"/>
      <w:lang w:eastAsia="en-US"/>
    </w:rPr>
  </w:style>
  <w:style w:type="paragraph" w:customStyle="1" w:styleId="4971916C9BC147FFA0E653E27C91E5B23">
    <w:name w:val="4971916C9BC147FFA0E653E27C91E5B23"/>
    <w:rsid w:val="007957B9"/>
    <w:rPr>
      <w:rFonts w:ascii="Arial" w:eastAsiaTheme="minorHAnsi" w:hAnsi="Arial"/>
      <w:sz w:val="24"/>
      <w:lang w:eastAsia="en-US"/>
    </w:rPr>
  </w:style>
  <w:style w:type="paragraph" w:customStyle="1" w:styleId="32E58FBDD826475696658947DBE6B5ED3">
    <w:name w:val="32E58FBDD826475696658947DBE6B5ED3"/>
    <w:rsid w:val="007957B9"/>
    <w:rPr>
      <w:rFonts w:ascii="Arial" w:eastAsiaTheme="minorHAnsi" w:hAnsi="Arial"/>
      <w:sz w:val="24"/>
      <w:lang w:eastAsia="en-US"/>
    </w:rPr>
  </w:style>
  <w:style w:type="paragraph" w:customStyle="1" w:styleId="3182A771C3ED4C4BBE038B09C3ADABCC3">
    <w:name w:val="3182A771C3ED4C4BBE038B09C3ADABCC3"/>
    <w:rsid w:val="007957B9"/>
    <w:rPr>
      <w:rFonts w:ascii="Arial" w:eastAsiaTheme="minorHAnsi" w:hAnsi="Arial"/>
      <w:sz w:val="24"/>
      <w:lang w:eastAsia="en-US"/>
    </w:rPr>
  </w:style>
  <w:style w:type="paragraph" w:customStyle="1" w:styleId="DB6B5072EF1047A4ABC34E706C7718FC3">
    <w:name w:val="DB6B5072EF1047A4ABC34E706C7718FC3"/>
    <w:rsid w:val="007957B9"/>
    <w:rPr>
      <w:rFonts w:ascii="Arial" w:eastAsiaTheme="minorHAnsi" w:hAnsi="Arial"/>
      <w:sz w:val="24"/>
      <w:lang w:eastAsia="en-US"/>
    </w:rPr>
  </w:style>
  <w:style w:type="paragraph" w:customStyle="1" w:styleId="6961AEFD216A4EF2B99965446EE892E41">
    <w:name w:val="6961AEFD216A4EF2B99965446EE892E41"/>
    <w:rsid w:val="007957B9"/>
    <w:rPr>
      <w:rFonts w:ascii="Arial" w:eastAsiaTheme="minorHAnsi" w:hAnsi="Arial"/>
      <w:sz w:val="24"/>
      <w:lang w:eastAsia="en-US"/>
    </w:rPr>
  </w:style>
  <w:style w:type="paragraph" w:customStyle="1" w:styleId="15A89B4CD8B04EC6BD4943DA6256558E1">
    <w:name w:val="15A89B4CD8B04EC6BD4943DA6256558E1"/>
    <w:rsid w:val="007957B9"/>
    <w:rPr>
      <w:rFonts w:ascii="Arial" w:eastAsiaTheme="minorHAnsi" w:hAnsi="Arial"/>
      <w:sz w:val="24"/>
      <w:lang w:eastAsia="en-US"/>
    </w:rPr>
  </w:style>
  <w:style w:type="paragraph" w:customStyle="1" w:styleId="C789DF7E04BB4C3797191A0E647FF5E4">
    <w:name w:val="C789DF7E04BB4C3797191A0E647FF5E4"/>
    <w:rsid w:val="007957B9"/>
    <w:rPr>
      <w:rFonts w:ascii="Arial" w:eastAsiaTheme="minorHAnsi" w:hAnsi="Arial"/>
      <w:sz w:val="24"/>
      <w:lang w:eastAsia="en-US"/>
    </w:rPr>
  </w:style>
  <w:style w:type="paragraph" w:customStyle="1" w:styleId="A0BECD625ACB4C66AECB31E714C352815">
    <w:name w:val="A0BECD625ACB4C66AECB31E714C352815"/>
    <w:rsid w:val="007957B9"/>
    <w:rPr>
      <w:rFonts w:ascii="Arial" w:eastAsiaTheme="minorHAnsi" w:hAnsi="Arial"/>
      <w:sz w:val="24"/>
      <w:lang w:eastAsia="en-US"/>
    </w:rPr>
  </w:style>
  <w:style w:type="paragraph" w:customStyle="1" w:styleId="99B794F072634504AE210EA6653E794A5">
    <w:name w:val="99B794F072634504AE210EA6653E794A5"/>
    <w:rsid w:val="007957B9"/>
    <w:rPr>
      <w:rFonts w:ascii="Arial" w:eastAsiaTheme="minorHAnsi" w:hAnsi="Arial"/>
      <w:sz w:val="24"/>
      <w:lang w:eastAsia="en-US"/>
    </w:rPr>
  </w:style>
  <w:style w:type="paragraph" w:customStyle="1" w:styleId="CA1FC30902DB40A0AD0C428D8E52A2F15">
    <w:name w:val="CA1FC30902DB40A0AD0C428D8E52A2F15"/>
    <w:rsid w:val="007957B9"/>
    <w:rPr>
      <w:rFonts w:ascii="Arial" w:eastAsiaTheme="minorHAnsi" w:hAnsi="Arial"/>
      <w:sz w:val="24"/>
      <w:lang w:eastAsia="en-US"/>
    </w:rPr>
  </w:style>
  <w:style w:type="paragraph" w:customStyle="1" w:styleId="AC5EC2541D454AE9BDD6E5C7E8B32E2F2">
    <w:name w:val="AC5EC2541D454AE9BDD6E5C7E8B32E2F2"/>
    <w:rsid w:val="007957B9"/>
    <w:rPr>
      <w:rFonts w:ascii="Arial" w:eastAsiaTheme="minorHAnsi" w:hAnsi="Arial"/>
      <w:sz w:val="24"/>
      <w:lang w:eastAsia="en-US"/>
    </w:rPr>
  </w:style>
  <w:style w:type="paragraph" w:customStyle="1" w:styleId="70599877C754406BADA50D68AB1303B42">
    <w:name w:val="70599877C754406BADA50D68AB1303B42"/>
    <w:rsid w:val="007957B9"/>
    <w:rPr>
      <w:rFonts w:ascii="Arial" w:eastAsiaTheme="minorHAnsi" w:hAnsi="Arial"/>
      <w:sz w:val="24"/>
      <w:lang w:eastAsia="en-US"/>
    </w:rPr>
  </w:style>
  <w:style w:type="paragraph" w:customStyle="1" w:styleId="58389D3992EB4597B51B4ACF64F665AD5">
    <w:name w:val="58389D3992EB4597B51B4ACF64F665AD5"/>
    <w:rsid w:val="007957B9"/>
    <w:rPr>
      <w:rFonts w:ascii="Arial" w:eastAsiaTheme="minorHAnsi" w:hAnsi="Arial"/>
      <w:sz w:val="24"/>
      <w:lang w:eastAsia="en-US"/>
    </w:rPr>
  </w:style>
  <w:style w:type="paragraph" w:customStyle="1" w:styleId="73622FF36A844256B5DA82F216B3980A5">
    <w:name w:val="73622FF36A844256B5DA82F216B3980A5"/>
    <w:rsid w:val="007957B9"/>
    <w:rPr>
      <w:rFonts w:ascii="Arial" w:eastAsiaTheme="minorHAnsi" w:hAnsi="Arial"/>
      <w:sz w:val="24"/>
      <w:lang w:eastAsia="en-US"/>
    </w:rPr>
  </w:style>
  <w:style w:type="paragraph" w:customStyle="1" w:styleId="C789DF7E04BB4C3797191A0E647FF5E41">
    <w:name w:val="C789DF7E04BB4C3797191A0E647FF5E41"/>
    <w:rsid w:val="00F864BC"/>
    <w:rPr>
      <w:rFonts w:ascii="Arial" w:eastAsiaTheme="minorHAnsi" w:hAnsi="Arial"/>
      <w:sz w:val="24"/>
      <w:lang w:eastAsia="en-US"/>
    </w:rPr>
  </w:style>
  <w:style w:type="paragraph" w:customStyle="1" w:styleId="A0BECD625ACB4C66AECB31E714C352816">
    <w:name w:val="A0BECD625ACB4C66AECB31E714C352816"/>
    <w:rsid w:val="00F864BC"/>
    <w:rPr>
      <w:rFonts w:ascii="Arial" w:eastAsiaTheme="minorHAnsi" w:hAnsi="Arial"/>
      <w:sz w:val="24"/>
      <w:lang w:eastAsia="en-US"/>
    </w:rPr>
  </w:style>
  <w:style w:type="paragraph" w:customStyle="1" w:styleId="99B794F072634504AE210EA6653E794A6">
    <w:name w:val="99B794F072634504AE210EA6653E794A6"/>
    <w:rsid w:val="00F864BC"/>
    <w:rPr>
      <w:rFonts w:ascii="Arial" w:eastAsiaTheme="minorHAnsi" w:hAnsi="Arial"/>
      <w:sz w:val="24"/>
      <w:lang w:eastAsia="en-US"/>
    </w:rPr>
  </w:style>
  <w:style w:type="paragraph" w:customStyle="1" w:styleId="CA1FC30902DB40A0AD0C428D8E52A2F16">
    <w:name w:val="CA1FC30902DB40A0AD0C428D8E52A2F16"/>
    <w:rsid w:val="00F864BC"/>
    <w:rPr>
      <w:rFonts w:ascii="Arial" w:eastAsiaTheme="minorHAnsi" w:hAnsi="Arial"/>
      <w:sz w:val="24"/>
      <w:lang w:eastAsia="en-US"/>
    </w:rPr>
  </w:style>
  <w:style w:type="paragraph" w:customStyle="1" w:styleId="AC5EC2541D454AE9BDD6E5C7E8B32E2F3">
    <w:name w:val="AC5EC2541D454AE9BDD6E5C7E8B32E2F3"/>
    <w:rsid w:val="00F864BC"/>
    <w:rPr>
      <w:rFonts w:ascii="Arial" w:eastAsiaTheme="minorHAnsi" w:hAnsi="Arial"/>
      <w:sz w:val="24"/>
      <w:lang w:eastAsia="en-US"/>
    </w:rPr>
  </w:style>
  <w:style w:type="paragraph" w:customStyle="1" w:styleId="70599877C754406BADA50D68AB1303B43">
    <w:name w:val="70599877C754406BADA50D68AB1303B43"/>
    <w:rsid w:val="00F864BC"/>
    <w:rPr>
      <w:rFonts w:ascii="Arial" w:eastAsiaTheme="minorHAnsi" w:hAnsi="Arial"/>
      <w:sz w:val="24"/>
      <w:lang w:eastAsia="en-US"/>
    </w:rPr>
  </w:style>
  <w:style w:type="paragraph" w:customStyle="1" w:styleId="58389D3992EB4597B51B4ACF64F665AD6">
    <w:name w:val="58389D3992EB4597B51B4ACF64F665AD6"/>
    <w:rsid w:val="00F864BC"/>
    <w:rPr>
      <w:rFonts w:ascii="Arial" w:eastAsiaTheme="minorHAnsi" w:hAnsi="Arial"/>
      <w:sz w:val="24"/>
      <w:lang w:eastAsia="en-US"/>
    </w:rPr>
  </w:style>
  <w:style w:type="paragraph" w:customStyle="1" w:styleId="73622FF36A844256B5DA82F216B3980A6">
    <w:name w:val="73622FF36A844256B5DA82F216B3980A6"/>
    <w:rsid w:val="00F864BC"/>
    <w:rPr>
      <w:rFonts w:ascii="Arial" w:eastAsiaTheme="minorHAnsi" w:hAnsi="Arial"/>
      <w:sz w:val="24"/>
      <w:lang w:eastAsia="en-US"/>
    </w:rPr>
  </w:style>
  <w:style w:type="paragraph" w:customStyle="1" w:styleId="C789DF7E04BB4C3797191A0E647FF5E42">
    <w:name w:val="C789DF7E04BB4C3797191A0E647FF5E42"/>
    <w:rsid w:val="007D61F1"/>
    <w:rPr>
      <w:rFonts w:ascii="Arial" w:eastAsiaTheme="minorHAnsi" w:hAnsi="Arial"/>
      <w:sz w:val="24"/>
      <w:lang w:eastAsia="en-US"/>
    </w:rPr>
  </w:style>
  <w:style w:type="paragraph" w:customStyle="1" w:styleId="A0BECD625ACB4C66AECB31E714C352817">
    <w:name w:val="A0BECD625ACB4C66AECB31E714C352817"/>
    <w:rsid w:val="007D61F1"/>
    <w:rPr>
      <w:rFonts w:ascii="Arial" w:eastAsiaTheme="minorHAnsi" w:hAnsi="Arial"/>
      <w:sz w:val="24"/>
      <w:lang w:eastAsia="en-US"/>
    </w:rPr>
  </w:style>
  <w:style w:type="paragraph" w:customStyle="1" w:styleId="99B794F072634504AE210EA6653E794A7">
    <w:name w:val="99B794F072634504AE210EA6653E794A7"/>
    <w:rsid w:val="007D61F1"/>
    <w:rPr>
      <w:rFonts w:ascii="Arial" w:eastAsiaTheme="minorHAnsi" w:hAnsi="Arial"/>
      <w:sz w:val="24"/>
      <w:lang w:eastAsia="en-US"/>
    </w:rPr>
  </w:style>
  <w:style w:type="paragraph" w:customStyle="1" w:styleId="CA1FC30902DB40A0AD0C428D8E52A2F17">
    <w:name w:val="CA1FC30902DB40A0AD0C428D8E52A2F17"/>
    <w:rsid w:val="007D61F1"/>
    <w:rPr>
      <w:rFonts w:ascii="Arial" w:eastAsiaTheme="minorHAnsi" w:hAnsi="Arial"/>
      <w:sz w:val="24"/>
      <w:lang w:eastAsia="en-US"/>
    </w:rPr>
  </w:style>
  <w:style w:type="paragraph" w:customStyle="1" w:styleId="AC5EC2541D454AE9BDD6E5C7E8B32E2F4">
    <w:name w:val="AC5EC2541D454AE9BDD6E5C7E8B32E2F4"/>
    <w:rsid w:val="007D61F1"/>
    <w:rPr>
      <w:rFonts w:ascii="Arial" w:eastAsiaTheme="minorHAnsi" w:hAnsi="Arial"/>
      <w:sz w:val="24"/>
      <w:lang w:eastAsia="en-US"/>
    </w:rPr>
  </w:style>
  <w:style w:type="paragraph" w:customStyle="1" w:styleId="70599877C754406BADA50D68AB1303B44">
    <w:name w:val="70599877C754406BADA50D68AB1303B44"/>
    <w:rsid w:val="007D61F1"/>
    <w:rPr>
      <w:rFonts w:ascii="Arial" w:eastAsiaTheme="minorHAnsi" w:hAnsi="Arial"/>
      <w:sz w:val="24"/>
      <w:lang w:eastAsia="en-US"/>
    </w:rPr>
  </w:style>
  <w:style w:type="paragraph" w:customStyle="1" w:styleId="58389D3992EB4597B51B4ACF64F665AD7">
    <w:name w:val="58389D3992EB4597B51B4ACF64F665AD7"/>
    <w:rsid w:val="007D61F1"/>
    <w:rPr>
      <w:rFonts w:ascii="Arial" w:eastAsiaTheme="minorHAnsi" w:hAnsi="Arial"/>
      <w:sz w:val="24"/>
      <w:lang w:eastAsia="en-US"/>
    </w:rPr>
  </w:style>
  <w:style w:type="paragraph" w:customStyle="1" w:styleId="73622FF36A844256B5DA82F216B3980A7">
    <w:name w:val="73622FF36A844256B5DA82F216B3980A7"/>
    <w:rsid w:val="007D61F1"/>
    <w:rPr>
      <w:rFonts w:ascii="Arial" w:eastAsiaTheme="minorHAnsi" w:hAnsi="Arial"/>
      <w:sz w:val="24"/>
      <w:lang w:eastAsia="en-US"/>
    </w:rPr>
  </w:style>
  <w:style w:type="paragraph" w:customStyle="1" w:styleId="C789DF7E04BB4C3797191A0E647FF5E43">
    <w:name w:val="C789DF7E04BB4C3797191A0E647FF5E43"/>
    <w:rsid w:val="007D61F1"/>
    <w:rPr>
      <w:rFonts w:ascii="Arial" w:eastAsiaTheme="minorHAnsi" w:hAnsi="Arial"/>
      <w:sz w:val="24"/>
      <w:lang w:eastAsia="en-US"/>
    </w:rPr>
  </w:style>
  <w:style w:type="paragraph" w:customStyle="1" w:styleId="A0BECD625ACB4C66AECB31E714C352818">
    <w:name w:val="A0BECD625ACB4C66AECB31E714C352818"/>
    <w:rsid w:val="007D61F1"/>
    <w:rPr>
      <w:rFonts w:ascii="Arial" w:eastAsiaTheme="minorHAnsi" w:hAnsi="Arial"/>
      <w:sz w:val="24"/>
      <w:lang w:eastAsia="en-US"/>
    </w:rPr>
  </w:style>
  <w:style w:type="paragraph" w:customStyle="1" w:styleId="99B794F072634504AE210EA6653E794A8">
    <w:name w:val="99B794F072634504AE210EA6653E794A8"/>
    <w:rsid w:val="007D61F1"/>
    <w:rPr>
      <w:rFonts w:ascii="Arial" w:eastAsiaTheme="minorHAnsi" w:hAnsi="Arial"/>
      <w:sz w:val="24"/>
      <w:lang w:eastAsia="en-US"/>
    </w:rPr>
  </w:style>
  <w:style w:type="paragraph" w:customStyle="1" w:styleId="CA1FC30902DB40A0AD0C428D8E52A2F18">
    <w:name w:val="CA1FC30902DB40A0AD0C428D8E52A2F18"/>
    <w:rsid w:val="007D61F1"/>
    <w:rPr>
      <w:rFonts w:ascii="Arial" w:eastAsiaTheme="minorHAnsi" w:hAnsi="Arial"/>
      <w:sz w:val="24"/>
      <w:lang w:eastAsia="en-US"/>
    </w:rPr>
  </w:style>
  <w:style w:type="paragraph" w:customStyle="1" w:styleId="AC5EC2541D454AE9BDD6E5C7E8B32E2F5">
    <w:name w:val="AC5EC2541D454AE9BDD6E5C7E8B32E2F5"/>
    <w:rsid w:val="007D61F1"/>
    <w:rPr>
      <w:rFonts w:ascii="Arial" w:eastAsiaTheme="minorHAnsi" w:hAnsi="Arial"/>
      <w:sz w:val="24"/>
      <w:lang w:eastAsia="en-US"/>
    </w:rPr>
  </w:style>
  <w:style w:type="paragraph" w:customStyle="1" w:styleId="70599877C754406BADA50D68AB1303B45">
    <w:name w:val="70599877C754406BADA50D68AB1303B45"/>
    <w:rsid w:val="007D61F1"/>
    <w:rPr>
      <w:rFonts w:ascii="Arial" w:eastAsiaTheme="minorHAnsi" w:hAnsi="Arial"/>
      <w:sz w:val="24"/>
      <w:lang w:eastAsia="en-US"/>
    </w:rPr>
  </w:style>
  <w:style w:type="paragraph" w:customStyle="1" w:styleId="58389D3992EB4597B51B4ACF64F665AD8">
    <w:name w:val="58389D3992EB4597B51B4ACF64F665AD8"/>
    <w:rsid w:val="007D61F1"/>
    <w:rPr>
      <w:rFonts w:ascii="Arial" w:eastAsiaTheme="minorHAnsi" w:hAnsi="Arial"/>
      <w:sz w:val="24"/>
      <w:lang w:eastAsia="en-US"/>
    </w:rPr>
  </w:style>
  <w:style w:type="paragraph" w:customStyle="1" w:styleId="73622FF36A844256B5DA82F216B3980A8">
    <w:name w:val="73622FF36A844256B5DA82F216B3980A8"/>
    <w:rsid w:val="007D61F1"/>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2D2D4-7901-4C59-BA23-CDD508080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6</Pages>
  <Words>695</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4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Pratik Man Singh Pradhan</cp:lastModifiedBy>
  <cp:revision>65</cp:revision>
  <dcterms:created xsi:type="dcterms:W3CDTF">2019-11-25T09:13:00Z</dcterms:created>
  <dcterms:modified xsi:type="dcterms:W3CDTF">2021-08-24T03:17:00Z</dcterms:modified>
</cp:coreProperties>
</file>